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512D65" w14:textId="77777777" w:rsidR="004544B6" w:rsidRPr="006B3A7D" w:rsidRDefault="004544B6" w:rsidP="004544B6">
      <w:pPr>
        <w:bidi/>
        <w:jc w:val="center"/>
        <w:rPr>
          <w:rFonts w:cs="B Titr"/>
          <w:b/>
          <w:bCs/>
          <w:sz w:val="24"/>
          <w:szCs w:val="24"/>
          <w:lang w:bidi="fa-IR"/>
        </w:rPr>
      </w:pPr>
      <w:bookmarkStart w:id="0" w:name="_GoBack"/>
      <w:bookmarkEnd w:id="0"/>
      <w:r w:rsidRPr="006B3A7D">
        <w:rPr>
          <w:rFonts w:ascii="Husseini" w:hAnsi="Husseini" w:cs="B Titr" w:hint="cs"/>
          <w:b/>
          <w:bCs/>
          <w:sz w:val="24"/>
          <w:szCs w:val="24"/>
          <w:rtl/>
        </w:rPr>
        <w:t xml:space="preserve">برنامه هفتگی نیمسال </w:t>
      </w:r>
      <w:r>
        <w:rPr>
          <w:rFonts w:ascii="Husseini" w:hAnsi="Husseini" w:cs="B Titr" w:hint="cs"/>
          <w:b/>
          <w:bCs/>
          <w:sz w:val="24"/>
          <w:szCs w:val="24"/>
          <w:rtl/>
        </w:rPr>
        <w:t>دوم</w:t>
      </w:r>
      <w:r w:rsidRPr="006B3A7D">
        <w:rPr>
          <w:rFonts w:ascii="Husseini" w:hAnsi="Husseini" w:cs="B Titr" w:hint="cs"/>
          <w:b/>
          <w:bCs/>
          <w:sz w:val="24"/>
          <w:szCs w:val="24"/>
          <w:rtl/>
        </w:rPr>
        <w:t xml:space="preserve"> سال‌تحصیلی 140</w:t>
      </w:r>
      <w:r>
        <w:rPr>
          <w:rFonts w:ascii="Husseini" w:hAnsi="Husseini" w:cs="B Titr" w:hint="cs"/>
          <w:b/>
          <w:bCs/>
          <w:sz w:val="24"/>
          <w:szCs w:val="24"/>
          <w:rtl/>
        </w:rPr>
        <w:t>2</w:t>
      </w:r>
      <w:r w:rsidRPr="006B3A7D">
        <w:rPr>
          <w:rFonts w:ascii="Husseini" w:hAnsi="Husseini" w:cs="B Titr" w:hint="cs"/>
          <w:b/>
          <w:bCs/>
          <w:sz w:val="24"/>
          <w:szCs w:val="24"/>
          <w:rtl/>
        </w:rPr>
        <w:t>-140</w:t>
      </w:r>
      <w:r>
        <w:rPr>
          <w:rFonts w:ascii="Husseini" w:hAnsi="Husseini" w:cs="B Titr" w:hint="cs"/>
          <w:b/>
          <w:bCs/>
          <w:sz w:val="24"/>
          <w:szCs w:val="24"/>
          <w:rtl/>
        </w:rPr>
        <w:t>1</w:t>
      </w:r>
      <w:r w:rsidRPr="006B3A7D">
        <w:rPr>
          <w:rFonts w:ascii="Husseini" w:hAnsi="Husseini" w:cs="B Titr" w:hint="cs"/>
          <w:b/>
          <w:bCs/>
          <w:sz w:val="24"/>
          <w:szCs w:val="24"/>
          <w:rtl/>
        </w:rPr>
        <w:t xml:space="preserve"> </w:t>
      </w:r>
      <w:r w:rsidRPr="006B3A7D">
        <w:rPr>
          <w:rFonts w:ascii="Arial" w:hAnsi="Arial" w:cs="Arial" w:hint="cs"/>
          <w:b/>
          <w:bCs/>
          <w:sz w:val="24"/>
          <w:szCs w:val="24"/>
          <w:rtl/>
        </w:rPr>
        <w:t>–</w:t>
      </w:r>
      <w:r w:rsidRPr="006B3A7D">
        <w:rPr>
          <w:rFonts w:ascii="Husseini" w:hAnsi="Husseini" w:cs="B Titr" w:hint="cs"/>
          <w:b/>
          <w:bCs/>
          <w:sz w:val="24"/>
          <w:szCs w:val="24"/>
          <w:rtl/>
        </w:rPr>
        <w:t xml:space="preserve"> </w:t>
      </w:r>
      <w:r w:rsidRPr="006B3A7D">
        <w:rPr>
          <w:rFonts w:cs="B Titr" w:hint="cs"/>
          <w:b/>
          <w:bCs/>
          <w:sz w:val="24"/>
          <w:szCs w:val="24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دکتر فرهاد فرخی اردبيلی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998"/>
        <w:gridCol w:w="1346"/>
        <w:gridCol w:w="2393"/>
        <w:gridCol w:w="2986"/>
        <w:gridCol w:w="1810"/>
        <w:gridCol w:w="1362"/>
      </w:tblGrid>
      <w:tr w:rsidR="0024310D" w:rsidRPr="00360F9F" w14:paraId="002F7762" w14:textId="77777777" w:rsidTr="0024310D">
        <w:trPr>
          <w:trHeight w:val="953"/>
          <w:jc w:val="center"/>
        </w:trPr>
        <w:tc>
          <w:tcPr>
            <w:tcW w:w="1162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7356B36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522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75ED242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928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BB4E712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3</w:t>
            </w:r>
          </w:p>
        </w:tc>
        <w:tc>
          <w:tcPr>
            <w:tcW w:w="1158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611871D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:30</w:t>
            </w:r>
          </w:p>
        </w:tc>
        <w:tc>
          <w:tcPr>
            <w:tcW w:w="702" w:type="pct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9793AC1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:30-10</w:t>
            </w:r>
          </w:p>
        </w:tc>
        <w:tc>
          <w:tcPr>
            <w:tcW w:w="528" w:type="pct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2ACFC213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F552312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1F1D7A3C" w14:textId="77777777" w:rsidTr="0024310D">
        <w:trPr>
          <w:trHeight w:val="530"/>
          <w:jc w:val="center"/>
        </w:trPr>
        <w:tc>
          <w:tcPr>
            <w:tcW w:w="1162" w:type="pct"/>
            <w:tcBorders>
              <w:top w:val="thinThickMediumGap" w:sz="24" w:space="0" w:color="auto"/>
            </w:tcBorders>
            <w:vAlign w:val="center"/>
          </w:tcPr>
          <w:p w14:paraId="7CF40106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522" w:type="pct"/>
            <w:tcBorders>
              <w:top w:val="thinThickMediumGap" w:sz="24" w:space="0" w:color="auto"/>
            </w:tcBorders>
            <w:vAlign w:val="center"/>
          </w:tcPr>
          <w:p w14:paraId="37D8397E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928" w:type="pct"/>
            <w:tcBorders>
              <w:top w:val="thinThickMediumGap" w:sz="24" w:space="0" w:color="auto"/>
            </w:tcBorders>
            <w:vAlign w:val="center"/>
          </w:tcPr>
          <w:p w14:paraId="7D22696A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158" w:type="pct"/>
            <w:tcBorders>
              <w:top w:val="thinThickMediumGap" w:sz="24" w:space="0" w:color="auto"/>
            </w:tcBorders>
            <w:vAlign w:val="center"/>
          </w:tcPr>
          <w:p w14:paraId="2C331520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702" w:type="pct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EBE2BCA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گروه </w:t>
            </w:r>
          </w:p>
        </w:tc>
        <w:tc>
          <w:tcPr>
            <w:tcW w:w="528" w:type="pct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0A2C2F2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19D1609C" w14:textId="77777777" w:rsidTr="0024310D">
        <w:trPr>
          <w:trHeight w:val="58"/>
          <w:jc w:val="center"/>
        </w:trPr>
        <w:tc>
          <w:tcPr>
            <w:tcW w:w="1162" w:type="pct"/>
            <w:vAlign w:val="center"/>
          </w:tcPr>
          <w:p w14:paraId="62BA377C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22" w:type="pct"/>
            <w:vAlign w:val="center"/>
          </w:tcPr>
          <w:p w14:paraId="1CEF8A7B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pct"/>
            <w:vAlign w:val="center"/>
          </w:tcPr>
          <w:p w14:paraId="2CA062E2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58" w:type="pct"/>
            <w:vAlign w:val="center"/>
          </w:tcPr>
          <w:p w14:paraId="1FFE358C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02" w:type="pct"/>
            <w:tcBorders>
              <w:right w:val="single" w:sz="8" w:space="0" w:color="auto"/>
            </w:tcBorders>
            <w:vAlign w:val="center"/>
          </w:tcPr>
          <w:p w14:paraId="7658ED3C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28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C920B89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2B04FA51" w14:textId="77777777" w:rsidTr="0024310D">
        <w:trPr>
          <w:trHeight w:val="521"/>
          <w:jc w:val="center"/>
        </w:trPr>
        <w:tc>
          <w:tcPr>
            <w:tcW w:w="1162" w:type="pct"/>
            <w:vAlign w:val="center"/>
          </w:tcPr>
          <w:p w14:paraId="4FF0935C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فناوری های تولیدمثل عملی</w:t>
            </w:r>
          </w:p>
        </w:tc>
        <w:tc>
          <w:tcPr>
            <w:tcW w:w="522" w:type="pct"/>
            <w:vAlign w:val="center"/>
          </w:tcPr>
          <w:p w14:paraId="5B51FEA5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928" w:type="pct"/>
            <w:vAlign w:val="center"/>
          </w:tcPr>
          <w:p w14:paraId="73A2F20E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فناوری های تولیدمثل</w:t>
            </w:r>
          </w:p>
        </w:tc>
        <w:tc>
          <w:tcPr>
            <w:tcW w:w="1158" w:type="pct"/>
            <w:vAlign w:val="center"/>
          </w:tcPr>
          <w:p w14:paraId="4D2CF56D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702" w:type="pct"/>
            <w:tcBorders>
              <w:right w:val="single" w:sz="8" w:space="0" w:color="auto"/>
            </w:tcBorders>
            <w:vAlign w:val="center"/>
          </w:tcPr>
          <w:p w14:paraId="50D037A1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528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EF2FDF1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6E291C58" w14:textId="77777777" w:rsidTr="0024310D">
        <w:trPr>
          <w:trHeight w:val="58"/>
          <w:jc w:val="center"/>
        </w:trPr>
        <w:tc>
          <w:tcPr>
            <w:tcW w:w="1162" w:type="pct"/>
            <w:vAlign w:val="center"/>
          </w:tcPr>
          <w:p w14:paraId="2019AD90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522" w:type="pct"/>
            <w:vAlign w:val="center"/>
          </w:tcPr>
          <w:p w14:paraId="142423CA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pct"/>
            <w:vAlign w:val="center"/>
          </w:tcPr>
          <w:p w14:paraId="497DB1E2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158" w:type="pct"/>
            <w:vAlign w:val="center"/>
          </w:tcPr>
          <w:p w14:paraId="761DF919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02" w:type="pct"/>
            <w:tcBorders>
              <w:right w:val="single" w:sz="8" w:space="0" w:color="auto"/>
            </w:tcBorders>
            <w:vAlign w:val="center"/>
          </w:tcPr>
          <w:p w14:paraId="76EA37A7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28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2660060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1F39132A" w14:textId="77777777" w:rsidTr="0024310D">
        <w:trPr>
          <w:trHeight w:val="829"/>
          <w:jc w:val="center"/>
        </w:trPr>
        <w:tc>
          <w:tcPr>
            <w:tcW w:w="1162" w:type="pct"/>
            <w:vAlign w:val="center"/>
          </w:tcPr>
          <w:p w14:paraId="0EBEA2F2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522" w:type="pct"/>
            <w:vAlign w:val="center"/>
          </w:tcPr>
          <w:p w14:paraId="427DCB52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928" w:type="pct"/>
            <w:vAlign w:val="center"/>
          </w:tcPr>
          <w:p w14:paraId="6EEDE579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158" w:type="pct"/>
            <w:vAlign w:val="center"/>
          </w:tcPr>
          <w:p w14:paraId="3789473F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هداشت و بیماری های دام*</w:t>
            </w:r>
          </w:p>
        </w:tc>
        <w:tc>
          <w:tcPr>
            <w:tcW w:w="702" w:type="pct"/>
            <w:tcBorders>
              <w:right w:val="single" w:sz="8" w:space="0" w:color="auto"/>
            </w:tcBorders>
            <w:vAlign w:val="center"/>
          </w:tcPr>
          <w:p w14:paraId="287F1222" w14:textId="77777777" w:rsidR="0024310D" w:rsidRPr="004366D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366DF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528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DE75874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659854BC" w14:textId="77777777" w:rsidTr="0024310D">
        <w:trPr>
          <w:trHeight w:val="169"/>
          <w:jc w:val="center"/>
        </w:trPr>
        <w:tc>
          <w:tcPr>
            <w:tcW w:w="1162" w:type="pct"/>
            <w:vAlign w:val="center"/>
          </w:tcPr>
          <w:p w14:paraId="17EA7FD7" w14:textId="46F25C2D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22" w:type="pct"/>
            <w:vAlign w:val="center"/>
          </w:tcPr>
          <w:p w14:paraId="1A371EC5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pct"/>
            <w:vAlign w:val="center"/>
          </w:tcPr>
          <w:p w14:paraId="4FA41FDE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58" w:type="pct"/>
            <w:vAlign w:val="center"/>
          </w:tcPr>
          <w:p w14:paraId="6667593E" w14:textId="6DC8AF1A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702" w:type="pct"/>
            <w:tcBorders>
              <w:right w:val="single" w:sz="8" w:space="0" w:color="auto"/>
            </w:tcBorders>
            <w:vAlign w:val="center"/>
          </w:tcPr>
          <w:p w14:paraId="25D7984F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28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AFAE10B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6707FFA2" w14:textId="77777777" w:rsidTr="0024310D">
        <w:trPr>
          <w:trHeight w:val="829"/>
          <w:jc w:val="center"/>
        </w:trPr>
        <w:tc>
          <w:tcPr>
            <w:tcW w:w="1162" w:type="pct"/>
            <w:vAlign w:val="center"/>
          </w:tcPr>
          <w:p w14:paraId="7AAE4204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بز عملی*</w:t>
            </w:r>
          </w:p>
        </w:tc>
        <w:tc>
          <w:tcPr>
            <w:tcW w:w="522" w:type="pct"/>
            <w:vAlign w:val="center"/>
          </w:tcPr>
          <w:p w14:paraId="0A278C77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928" w:type="pct"/>
            <w:vAlign w:val="center"/>
          </w:tcPr>
          <w:p w14:paraId="2A447232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بز*</w:t>
            </w:r>
          </w:p>
        </w:tc>
        <w:tc>
          <w:tcPr>
            <w:tcW w:w="1860" w:type="pct"/>
            <w:gridSpan w:val="2"/>
            <w:tcBorders>
              <w:right w:val="single" w:sz="8" w:space="0" w:color="auto"/>
            </w:tcBorders>
            <w:vAlign w:val="center"/>
          </w:tcPr>
          <w:p w14:paraId="1EDDAE26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پیشرفته تولیدمثل</w:t>
            </w:r>
          </w:p>
        </w:tc>
        <w:tc>
          <w:tcPr>
            <w:tcW w:w="528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96EB44F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5CDAFD2E" w14:textId="77777777" w:rsidTr="0024310D">
        <w:trPr>
          <w:trHeight w:val="145"/>
          <w:jc w:val="center"/>
        </w:trPr>
        <w:tc>
          <w:tcPr>
            <w:tcW w:w="1162" w:type="pct"/>
            <w:vAlign w:val="center"/>
          </w:tcPr>
          <w:p w14:paraId="088F27BC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522" w:type="pct"/>
            <w:vAlign w:val="center"/>
          </w:tcPr>
          <w:p w14:paraId="76F409B8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pct"/>
            <w:vAlign w:val="center"/>
          </w:tcPr>
          <w:p w14:paraId="0B25E16A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860" w:type="pct"/>
            <w:gridSpan w:val="2"/>
            <w:tcBorders>
              <w:right w:val="single" w:sz="8" w:space="0" w:color="auto"/>
            </w:tcBorders>
            <w:vAlign w:val="center"/>
          </w:tcPr>
          <w:p w14:paraId="474565DE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528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C61BEA1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660325BE" w14:textId="77777777" w:rsidTr="0024310D">
        <w:trPr>
          <w:trHeight w:val="829"/>
          <w:jc w:val="center"/>
        </w:trPr>
        <w:tc>
          <w:tcPr>
            <w:tcW w:w="1162" w:type="pct"/>
            <w:vAlign w:val="center"/>
          </w:tcPr>
          <w:p w14:paraId="3824736B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522" w:type="pct"/>
            <w:vAlign w:val="center"/>
          </w:tcPr>
          <w:p w14:paraId="696CB4B9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928" w:type="pct"/>
            <w:vAlign w:val="center"/>
          </w:tcPr>
          <w:p w14:paraId="0A5E09C8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158" w:type="pct"/>
            <w:vAlign w:val="center"/>
          </w:tcPr>
          <w:p w14:paraId="54A9F8B3" w14:textId="62A330D1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وروزی 1</w:t>
            </w:r>
          </w:p>
        </w:tc>
        <w:tc>
          <w:tcPr>
            <w:tcW w:w="702" w:type="pct"/>
            <w:tcBorders>
              <w:right w:val="single" w:sz="8" w:space="0" w:color="auto"/>
            </w:tcBorders>
            <w:vAlign w:val="center"/>
          </w:tcPr>
          <w:p w14:paraId="17B6C9F7" w14:textId="0630EBBE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528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A6EC186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0D2E44" w:rsidRPr="00360F9F" w14:paraId="1638B884" w14:textId="77777777" w:rsidTr="0024310D">
        <w:trPr>
          <w:trHeight w:val="274"/>
          <w:jc w:val="center"/>
        </w:trPr>
        <w:tc>
          <w:tcPr>
            <w:tcW w:w="1162" w:type="pct"/>
            <w:tcBorders>
              <w:bottom w:val="thinThickMediumGap" w:sz="24" w:space="0" w:color="auto"/>
            </w:tcBorders>
            <w:vAlign w:val="center"/>
          </w:tcPr>
          <w:p w14:paraId="23398F09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22" w:type="pct"/>
            <w:tcBorders>
              <w:bottom w:val="thinThickMediumGap" w:sz="24" w:space="0" w:color="auto"/>
            </w:tcBorders>
            <w:vAlign w:val="center"/>
          </w:tcPr>
          <w:p w14:paraId="7231042A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28" w:type="pct"/>
            <w:tcBorders>
              <w:bottom w:val="thinThickMediumGap" w:sz="24" w:space="0" w:color="auto"/>
            </w:tcBorders>
            <w:vAlign w:val="center"/>
          </w:tcPr>
          <w:p w14:paraId="5D79AC6D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58" w:type="pct"/>
            <w:tcBorders>
              <w:bottom w:val="thinThickMediumGap" w:sz="24" w:space="0" w:color="auto"/>
            </w:tcBorders>
            <w:vAlign w:val="center"/>
          </w:tcPr>
          <w:p w14:paraId="1FD8C477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02" w:type="pct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9F5CE2A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528" w:type="pct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5F2FF4B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90B5262" w14:textId="77777777" w:rsidR="004544B6" w:rsidRPr="005F004E" w:rsidRDefault="004544B6" w:rsidP="004544B6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 xml:space="preserve">* </w:t>
      </w:r>
      <w:r>
        <w:rPr>
          <w:rFonts w:cs="B Nazanin" w:hint="cs"/>
          <w:b/>
          <w:bCs/>
          <w:rtl/>
          <w:lang w:bidi="fa-IR"/>
        </w:rPr>
        <w:t>درس بصورت مشترک می باشد.</w:t>
      </w:r>
    </w:p>
    <w:p w14:paraId="44585692" w14:textId="77777777" w:rsidR="004544B6" w:rsidRDefault="004544B6" w:rsidP="00C773D3">
      <w:pPr>
        <w:bidi/>
        <w:jc w:val="center"/>
        <w:rPr>
          <w:rFonts w:ascii="Husseini" w:hAnsi="Husseini" w:cs="B Nazanin"/>
          <w:b/>
          <w:bCs/>
          <w:sz w:val="28"/>
          <w:szCs w:val="28"/>
        </w:rPr>
      </w:pPr>
    </w:p>
    <w:p w14:paraId="28A94844" w14:textId="77777777" w:rsidR="004544B6" w:rsidRDefault="004544B6" w:rsidP="004544B6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05C08549" w14:textId="77777777" w:rsidR="009E6EFC" w:rsidRPr="004523F3" w:rsidRDefault="009E6EFC" w:rsidP="009E6EFC">
      <w:pPr>
        <w:bidi/>
        <w:jc w:val="center"/>
        <w:rPr>
          <w:rFonts w:cs="B Nazanin"/>
          <w:b/>
          <w:bCs/>
          <w:sz w:val="28"/>
          <w:szCs w:val="28"/>
        </w:rPr>
      </w:pPr>
    </w:p>
    <w:p w14:paraId="7B39453F" w14:textId="77777777" w:rsidR="004544B6" w:rsidRDefault="004544B6" w:rsidP="004544B6">
      <w:pPr>
        <w:bidi/>
        <w:jc w:val="center"/>
        <w:rPr>
          <w:rFonts w:ascii="Husseini" w:hAnsi="Husseini" w:cs="B Nazanin"/>
          <w:b/>
          <w:bCs/>
          <w:sz w:val="28"/>
          <w:szCs w:val="28"/>
        </w:rPr>
      </w:pPr>
    </w:p>
    <w:p w14:paraId="554A6F96" w14:textId="01462655" w:rsidR="00643A41" w:rsidRPr="00651B97" w:rsidRDefault="00643A41" w:rsidP="004544B6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 w:rsidR="006F3E1E"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C773D3">
        <w:rPr>
          <w:rFonts w:ascii="Husseini" w:hAnsi="Husseini" w:cs="B Nazanin" w:hint="cs"/>
          <w:b/>
          <w:bCs/>
          <w:sz w:val="28"/>
          <w:szCs w:val="28"/>
          <w:rtl/>
        </w:rPr>
        <w:t xml:space="preserve">دوم 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2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>-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1</w:t>
      </w:r>
      <w:r w:rsidR="007632E2">
        <w:rPr>
          <w:rFonts w:ascii="Husseini" w:hAnsi="Husseini" w:cs="B Nazanin" w:hint="cs"/>
          <w:b/>
          <w:bCs/>
          <w:sz w:val="28"/>
          <w:szCs w:val="28"/>
          <w:rtl/>
        </w:rPr>
        <w:t>،</w:t>
      </w:r>
      <w:r w:rsidR="004C1E9A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Husseini" w:hAnsi="Husseini" w:cs="B Nazanin" w:hint="cs"/>
          <w:b/>
          <w:bCs/>
          <w:sz w:val="28"/>
          <w:szCs w:val="28"/>
          <w:rtl/>
        </w:rPr>
        <w:t xml:space="preserve">دکتر </w:t>
      </w:r>
      <w:r w:rsidR="005C449C">
        <w:rPr>
          <w:rFonts w:ascii="Husseini" w:hAnsi="Husseini" w:cs="B Nazanin" w:hint="cs"/>
          <w:b/>
          <w:bCs/>
          <w:sz w:val="28"/>
          <w:szCs w:val="28"/>
          <w:rtl/>
        </w:rPr>
        <w:t>سینا پیوستگان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59"/>
        <w:gridCol w:w="2282"/>
        <w:gridCol w:w="1437"/>
        <w:gridCol w:w="2277"/>
        <w:gridCol w:w="1597"/>
        <w:gridCol w:w="1802"/>
        <w:gridCol w:w="1041"/>
      </w:tblGrid>
      <w:tr w:rsidR="0024310D" w:rsidRPr="00360F9F" w14:paraId="67716D28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0A582087" w14:textId="35013335" w:rsidR="0024310D" w:rsidRDefault="0024310D" w:rsidP="00D51DD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8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41686652" w:rsidR="0024310D" w:rsidRDefault="0024310D" w:rsidP="00D51DD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185387" w14:textId="4E3202AE" w:rsidR="0024310D" w:rsidRPr="00360F9F" w:rsidRDefault="0024310D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41E867B2" w:rsidR="0024310D" w:rsidRPr="00360F9F" w:rsidRDefault="0024310D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6CD12213" w:rsidR="0024310D" w:rsidRPr="00360F9F" w:rsidRDefault="0024310D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29DA9D3F" w:rsidR="0024310D" w:rsidRPr="00360F9F" w:rsidRDefault="0024310D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24310D" w:rsidRDefault="0024310D" w:rsidP="005F004E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24310D" w:rsidRPr="00360F9F" w:rsidRDefault="0024310D" w:rsidP="005F004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3ADF6268" w14:textId="77777777" w:rsidTr="0024310D">
        <w:trPr>
          <w:trHeight w:val="530"/>
          <w:jc w:val="center"/>
        </w:trPr>
        <w:tc>
          <w:tcPr>
            <w:tcW w:w="0" w:type="auto"/>
            <w:vAlign w:val="center"/>
          </w:tcPr>
          <w:p w14:paraId="68F44DB6" w14:textId="584D6930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11DE341" w14:textId="4A613CF7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693E151A" w14:textId="18C71806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1397CAB7" w14:textId="548E7FB5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15218C04" w14:textId="23D807B2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طيور-عملي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72D373" w14:textId="69BC364B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طيور-نظري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24310D" w:rsidRPr="00360F9F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3FE7B417" w14:textId="77777777" w:rsidTr="0024310D">
        <w:trPr>
          <w:trHeight w:val="251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47386C6" w14:textId="2F2B980A" w:rsidR="0024310D" w:rsidRPr="006D7DAA" w:rsidRDefault="0024310D" w:rsidP="002A09D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F0646E1" w14:textId="367488DB" w:rsidR="0024310D" w:rsidRPr="006D7DAA" w:rsidRDefault="0024310D" w:rsidP="002A09D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ED9DD68" w14:textId="0236CF9C" w:rsidR="0024310D" w:rsidRPr="006D7DAA" w:rsidRDefault="0024310D" w:rsidP="002A09D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70FDD6A" w14:textId="2FB30F81" w:rsidR="0024310D" w:rsidRPr="006D7DAA" w:rsidRDefault="0024310D" w:rsidP="002A09D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6ADDE17" w14:textId="4AB7DE5A" w:rsidR="0024310D" w:rsidRPr="006D7DAA" w:rsidRDefault="0024310D" w:rsidP="002A09D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72DBCC5" w14:textId="030DFD37" w:rsidR="0024310D" w:rsidRPr="006D7DAA" w:rsidRDefault="0024310D" w:rsidP="002A09D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24310D" w:rsidRPr="00360F9F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019D72F2" w14:textId="77777777" w:rsidTr="0024310D">
        <w:trPr>
          <w:trHeight w:val="521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5B4B8EB" w14:textId="55FA7659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كسين و مواد مغذي در تغذيه طيور</w:t>
            </w:r>
          </w:p>
        </w:tc>
        <w:tc>
          <w:tcPr>
            <w:tcW w:w="0" w:type="auto"/>
            <w:vAlign w:val="center"/>
          </w:tcPr>
          <w:p w14:paraId="28DA0030" w14:textId="18F45B4B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8E41E29" w14:textId="4905EDF8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  <w:vAlign w:val="center"/>
          </w:tcPr>
          <w:p w14:paraId="4265DDC4" w14:textId="69A0479D" w:rsidR="0024310D" w:rsidRPr="00651B97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حث نوين در تغذيه طيور</w:t>
            </w:r>
          </w:p>
        </w:tc>
        <w:tc>
          <w:tcPr>
            <w:tcW w:w="0" w:type="auto"/>
            <w:vAlign w:val="center"/>
          </w:tcPr>
          <w:p w14:paraId="58F97DFF" w14:textId="48208C0D" w:rsidR="0024310D" w:rsidRPr="00947ACF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غذيه طيور پيشرفته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766378A6" w14:textId="45FFC139" w:rsidR="0024310D" w:rsidRPr="00947ACF" w:rsidRDefault="0024310D" w:rsidP="001A5CE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ويتامين ها و مواد معدني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24310D" w:rsidRPr="00360F9F" w:rsidRDefault="0024310D" w:rsidP="002A09D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33808CE5" w14:textId="77777777" w:rsidTr="0024310D">
        <w:trPr>
          <w:trHeight w:val="58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C25B685" w14:textId="3C53883C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Align w:val="center"/>
          </w:tcPr>
          <w:p w14:paraId="4DD80C39" w14:textId="6478F453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459B381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0486309" w14:textId="5A0F722C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Align w:val="center"/>
          </w:tcPr>
          <w:p w14:paraId="640C1DD2" w14:textId="36930CA0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3FE0DB0E" w14:textId="5083C5BD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03F05178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6A32AC4A" w14:textId="7E3B76A4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DB5F0C9" w14:textId="293852FE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مرغ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ي تخمگذار-عملي</w:t>
            </w:r>
          </w:p>
        </w:tc>
        <w:tc>
          <w:tcPr>
            <w:tcW w:w="0" w:type="auto"/>
            <w:vAlign w:val="center"/>
          </w:tcPr>
          <w:p w14:paraId="767C7EAE" w14:textId="4E717935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2114D6F1" w14:textId="50DE7AB3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مرغ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ي تخمگذار-نظري</w:t>
            </w:r>
          </w:p>
        </w:tc>
        <w:tc>
          <w:tcPr>
            <w:tcW w:w="0" w:type="auto"/>
            <w:vAlign w:val="center"/>
          </w:tcPr>
          <w:p w14:paraId="3786AD99" w14:textId="1C9A7FBB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4BE9C73" w14:textId="186AA876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453F3726" w14:textId="77777777" w:rsidTr="0024310D">
        <w:trPr>
          <w:trHeight w:val="169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EE65860" w14:textId="2791D62F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5D93743" w14:textId="30E48FF3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</w:t>
            </w:r>
          </w:p>
        </w:tc>
        <w:tc>
          <w:tcPr>
            <w:tcW w:w="0" w:type="auto"/>
            <w:vAlign w:val="center"/>
          </w:tcPr>
          <w:p w14:paraId="1929DDC2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62D1BD6" w14:textId="4EEAA473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</w:t>
            </w:r>
          </w:p>
        </w:tc>
        <w:tc>
          <w:tcPr>
            <w:tcW w:w="0" w:type="auto"/>
            <w:vAlign w:val="center"/>
          </w:tcPr>
          <w:p w14:paraId="3B91E212" w14:textId="1F586DE9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669A93CB" w14:textId="0215F4AE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35282E4F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247B4A9D" w14:textId="125138DA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3974FBB" w14:textId="50C18D62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6B4244F" w14:textId="7243D824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77E1EEF2" w14:textId="13D2C6D5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198AAAF" w14:textId="1DB48272" w:rsidR="0024310D" w:rsidRPr="00947ACF" w:rsidRDefault="0024310D" w:rsidP="001207DD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8D8BD49" w14:textId="0DB007F6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10186F0A" w14:textId="77777777" w:rsidTr="0024310D">
        <w:trPr>
          <w:trHeight w:val="145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2FC1C4C" w14:textId="019851CF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CD64BD9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428C588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B2EDC6E" w14:textId="338A2D4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FCB42B3" w14:textId="1DD7AA7A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23CAA598" w14:textId="75B3B972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6FB4C160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3DACE1B4" w14:textId="27F284A6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2D300E0" w14:textId="59232916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3294B6B" w14:textId="2FC7E0E1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7E5E4DDC" w14:textId="0402758E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57E4123" w14:textId="76982ED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2795921E" w14:textId="4F16F6B3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4310D" w:rsidRPr="00360F9F" w14:paraId="4B3F1381" w14:textId="77777777" w:rsidTr="0024310D">
        <w:trPr>
          <w:trHeight w:val="274"/>
          <w:jc w:val="center"/>
        </w:trPr>
        <w:tc>
          <w:tcPr>
            <w:tcW w:w="0" w:type="auto"/>
            <w:tcBorders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2FDB0389" w14:textId="64B99CC1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002367AE" w14:textId="34EC296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694D2792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FF3F012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5C4DB735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C7A4FD6" w14:textId="6DEE1E0A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9B185B6" w14:textId="3E0F0B51" w:rsidR="001D73DE" w:rsidRDefault="001D73DE" w:rsidP="002A09D7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231FF1C" w14:textId="77777777" w:rsidR="001D73DE" w:rsidRDefault="001D73DE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3314C976" w14:textId="7B9AF2A2" w:rsidR="001D73DE" w:rsidRPr="00651B97" w:rsidRDefault="001D73DE" w:rsidP="001D73DE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حامد خلیل وندی بهروزیار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75"/>
        <w:gridCol w:w="1739"/>
        <w:gridCol w:w="1386"/>
        <w:gridCol w:w="1679"/>
        <w:gridCol w:w="2908"/>
        <w:gridCol w:w="1041"/>
      </w:tblGrid>
      <w:tr w:rsidR="0024310D" w:rsidRPr="00360F9F" w14:paraId="5E1F6C17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44A5E66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41470C1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F368622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9C4C760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D21A5FC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EE994E7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2025262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2975224F" w14:textId="77777777" w:rsidTr="0024310D">
        <w:trPr>
          <w:trHeight w:val="530"/>
          <w:jc w:val="center"/>
        </w:trPr>
        <w:tc>
          <w:tcPr>
            <w:tcW w:w="0" w:type="auto"/>
            <w:vAlign w:val="center"/>
          </w:tcPr>
          <w:p w14:paraId="753037AA" w14:textId="77777777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55D46D17" w14:textId="77777777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516A00C4" w14:textId="77777777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6AAC513E" w14:textId="48363225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FB5A2E5" w14:textId="622E8FCE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6371032" w14:textId="77777777" w:rsidR="0024310D" w:rsidRPr="00360F9F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3B82E730" w14:textId="77777777" w:rsidTr="0024310D">
        <w:trPr>
          <w:trHeight w:val="251"/>
          <w:jc w:val="center"/>
        </w:trPr>
        <w:tc>
          <w:tcPr>
            <w:tcW w:w="0" w:type="auto"/>
            <w:vAlign w:val="center"/>
          </w:tcPr>
          <w:p w14:paraId="36E2FC36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CF26E79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B84F40B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6932CE6" w14:textId="1ED019A4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72E6AC5" w14:textId="2F4FADED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AC2BABF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00145F88" w14:textId="77777777" w:rsidTr="0024310D">
        <w:trPr>
          <w:trHeight w:val="521"/>
          <w:jc w:val="center"/>
        </w:trPr>
        <w:tc>
          <w:tcPr>
            <w:tcW w:w="0" w:type="auto"/>
          </w:tcPr>
          <w:p w14:paraId="26ED1234" w14:textId="18FA2F2E" w:rsidR="0024310D" w:rsidRPr="001D73DE" w:rsidRDefault="0024310D" w:rsidP="001D73DE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ژنومیک تغذیه ای</w:t>
            </w:r>
          </w:p>
        </w:tc>
        <w:tc>
          <w:tcPr>
            <w:tcW w:w="0" w:type="auto"/>
            <w:vAlign w:val="center"/>
          </w:tcPr>
          <w:p w14:paraId="6FE0268F" w14:textId="77777777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  <w:vAlign w:val="center"/>
          </w:tcPr>
          <w:p w14:paraId="05343BB5" w14:textId="55595DB9" w:rsidR="0024310D" w:rsidRPr="00651B97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3FE336B1" w14:textId="36C2C5CE" w:rsidR="0024310D" w:rsidRPr="00947ACF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تغذیه نشخوارکنندگان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</w:tcPr>
          <w:p w14:paraId="0AB5F706" w14:textId="5DD2067A" w:rsidR="0024310D" w:rsidRPr="00947ACF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شناخت و فرآوری خوراک دام و طیور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1D2690A" w14:textId="77777777" w:rsidR="0024310D" w:rsidRPr="00360F9F" w:rsidRDefault="0024310D" w:rsidP="001D73D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14CEF94A" w14:textId="77777777" w:rsidTr="0024310D">
        <w:trPr>
          <w:trHeight w:val="58"/>
          <w:jc w:val="center"/>
        </w:trPr>
        <w:tc>
          <w:tcPr>
            <w:tcW w:w="0" w:type="auto"/>
            <w:vAlign w:val="center"/>
          </w:tcPr>
          <w:p w14:paraId="7472192E" w14:textId="5B2635D3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Align w:val="center"/>
          </w:tcPr>
          <w:p w14:paraId="583CF6FD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5DC3CB9" w14:textId="3DCDDB03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D1265DD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25DAB544" w14:textId="5A3F7164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268AD58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24869A73" w14:textId="77777777" w:rsidTr="0024310D">
        <w:trPr>
          <w:trHeight w:val="829"/>
          <w:jc w:val="center"/>
        </w:trPr>
        <w:tc>
          <w:tcPr>
            <w:tcW w:w="0" w:type="auto"/>
          </w:tcPr>
          <w:p w14:paraId="61745E79" w14:textId="0CA50823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شناخت و کاربرد دستگاه های آزمایشگاهی</w:t>
            </w:r>
          </w:p>
        </w:tc>
        <w:tc>
          <w:tcPr>
            <w:tcW w:w="0" w:type="auto"/>
            <w:vAlign w:val="center"/>
          </w:tcPr>
          <w:p w14:paraId="48592564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1EFC5A93" w14:textId="3D2EC80E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22B8CCC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BC54E51" w14:textId="6D967F42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ناهنجاری متابولیکی در دام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B5A5BF6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35391EEA" w14:textId="77777777" w:rsidTr="0024310D">
        <w:trPr>
          <w:trHeight w:val="169"/>
          <w:jc w:val="center"/>
        </w:trPr>
        <w:tc>
          <w:tcPr>
            <w:tcW w:w="0" w:type="auto"/>
            <w:vAlign w:val="center"/>
          </w:tcPr>
          <w:p w14:paraId="2B408C39" w14:textId="671DC4B1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 ارشد</w:t>
            </w:r>
          </w:p>
        </w:tc>
        <w:tc>
          <w:tcPr>
            <w:tcW w:w="0" w:type="auto"/>
            <w:vAlign w:val="center"/>
          </w:tcPr>
          <w:p w14:paraId="66502379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B6DBEB6" w14:textId="7C0FAB70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C3A1938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4BE64FA9" w14:textId="0C1FC46C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D8AE9D3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5A52A64A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74D932E9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B8310A7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7E22A1D1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1A6D640" w14:textId="77777777" w:rsidR="0024310D" w:rsidRPr="00947ACF" w:rsidRDefault="0024310D" w:rsidP="001207DD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8760A86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37E9623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4295C2F7" w14:textId="77777777" w:rsidTr="0024310D">
        <w:trPr>
          <w:trHeight w:val="145"/>
          <w:jc w:val="center"/>
        </w:trPr>
        <w:tc>
          <w:tcPr>
            <w:tcW w:w="0" w:type="auto"/>
            <w:vAlign w:val="center"/>
          </w:tcPr>
          <w:p w14:paraId="015350D9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4515651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F695830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7690B12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53DA7F17" w14:textId="77777777" w:rsidR="0024310D" w:rsidRPr="006D7DAA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04A6F20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25B521B4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7A9D4451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E52C68A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4897AAB9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D7D4828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A461546" w14:textId="77777777" w:rsidR="0024310D" w:rsidRPr="00651B97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DAB0A40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4310D" w:rsidRPr="00360F9F" w14:paraId="618E2B68" w14:textId="77777777" w:rsidTr="0024310D">
        <w:trPr>
          <w:trHeight w:val="274"/>
          <w:jc w:val="center"/>
        </w:trPr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39437E5F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6D53D2D5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3CC2ACB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0A927981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04BEF7B" w14:textId="77777777" w:rsidR="0024310D" w:rsidRPr="005F004E" w:rsidRDefault="0024310D" w:rsidP="001207D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C2EFC33" w14:textId="77777777" w:rsidR="0024310D" w:rsidRPr="00360F9F" w:rsidRDefault="0024310D" w:rsidP="001207D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62430CA" w14:textId="77777777" w:rsidR="001D73DE" w:rsidRPr="00947ACF" w:rsidRDefault="001D73DE" w:rsidP="001D73DE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DF5140C" w14:textId="36DF7143" w:rsidR="001026E0" w:rsidRDefault="001026E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2F1151D0" w14:textId="22869D85" w:rsidR="001026E0" w:rsidRPr="00651B97" w:rsidRDefault="001026E0" w:rsidP="001026E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رسول پیرمحمدی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75"/>
        <w:gridCol w:w="1739"/>
        <w:gridCol w:w="3676"/>
        <w:gridCol w:w="1679"/>
        <w:gridCol w:w="1386"/>
        <w:gridCol w:w="1041"/>
      </w:tblGrid>
      <w:tr w:rsidR="0024310D" w:rsidRPr="00360F9F" w14:paraId="6A20350B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B9D312E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8747E49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81DA8C9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4E10103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6F08957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24D17964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32AC04E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7D91C6BC" w14:textId="77777777" w:rsidTr="0024310D">
        <w:trPr>
          <w:trHeight w:val="530"/>
          <w:jc w:val="center"/>
        </w:trPr>
        <w:tc>
          <w:tcPr>
            <w:tcW w:w="0" w:type="auto"/>
            <w:vAlign w:val="center"/>
          </w:tcPr>
          <w:p w14:paraId="3FC87D60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097E9A41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58F062F0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19107B4A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8568127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9A582A6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220531F6" w14:textId="77777777" w:rsidTr="0024310D">
        <w:trPr>
          <w:trHeight w:val="251"/>
          <w:jc w:val="center"/>
        </w:trPr>
        <w:tc>
          <w:tcPr>
            <w:tcW w:w="0" w:type="auto"/>
            <w:vAlign w:val="center"/>
          </w:tcPr>
          <w:p w14:paraId="789D0D71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C19B24B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0D9C608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D8EF220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6FEBB1EE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015DE7D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432337FA" w14:textId="77777777" w:rsidTr="0024310D">
        <w:trPr>
          <w:trHeight w:val="521"/>
          <w:jc w:val="center"/>
        </w:trPr>
        <w:tc>
          <w:tcPr>
            <w:tcW w:w="0" w:type="auto"/>
            <w:vAlign w:val="center"/>
          </w:tcPr>
          <w:p w14:paraId="535A8AB5" w14:textId="4A05FD00" w:rsidR="0024310D" w:rsidRPr="001D73DE" w:rsidRDefault="0024310D" w:rsidP="001026E0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3881C31" w14:textId="77777777" w:rsidR="0024310D" w:rsidRPr="00651B97" w:rsidRDefault="0024310D" w:rsidP="001026E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</w:tcPr>
          <w:p w14:paraId="27AE66DC" w14:textId="17E65872" w:rsidR="0024310D" w:rsidRPr="00651B97" w:rsidRDefault="0024310D" w:rsidP="001026E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Calibri" w:eastAsia="Times New Roman" w:hAnsi="Calibri" w:cs="Times New Roman" w:hint="cs"/>
                <w:color w:val="000000"/>
                <w:rtl/>
              </w:rPr>
              <w:t>مواد معدنی و ویتامین ها در تغذیه نشخوارکنندگان</w:t>
            </w:r>
          </w:p>
        </w:tc>
        <w:tc>
          <w:tcPr>
            <w:tcW w:w="0" w:type="auto"/>
            <w:vAlign w:val="center"/>
          </w:tcPr>
          <w:p w14:paraId="68ACBE57" w14:textId="27C6B101" w:rsidR="0024310D" w:rsidRPr="00947ACF" w:rsidRDefault="0024310D" w:rsidP="001026E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460F0731" w14:textId="0C813E25" w:rsidR="0024310D" w:rsidRPr="00947ACF" w:rsidRDefault="0024310D" w:rsidP="001026E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993B8BE" w14:textId="77777777" w:rsidR="0024310D" w:rsidRPr="00360F9F" w:rsidRDefault="0024310D" w:rsidP="001026E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0D3D41C9" w14:textId="77777777" w:rsidTr="0024310D">
        <w:trPr>
          <w:trHeight w:val="58"/>
          <w:jc w:val="center"/>
        </w:trPr>
        <w:tc>
          <w:tcPr>
            <w:tcW w:w="0" w:type="auto"/>
            <w:vAlign w:val="center"/>
          </w:tcPr>
          <w:p w14:paraId="10AB8D67" w14:textId="77777777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05C71B3" w14:textId="77777777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582AC3B" w14:textId="5CAEEF0D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511622DB" w14:textId="734A913F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59441A14" w14:textId="40C5D614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4A94809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5134F7D8" w14:textId="77777777" w:rsidTr="0024310D">
        <w:trPr>
          <w:trHeight w:val="829"/>
          <w:jc w:val="center"/>
        </w:trPr>
        <w:tc>
          <w:tcPr>
            <w:tcW w:w="0" w:type="auto"/>
          </w:tcPr>
          <w:p w14:paraId="14DFFE9E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شناخت و کاربرد دستگاه های آزمایشگاهی</w:t>
            </w:r>
          </w:p>
        </w:tc>
        <w:tc>
          <w:tcPr>
            <w:tcW w:w="0" w:type="auto"/>
            <w:vAlign w:val="center"/>
          </w:tcPr>
          <w:p w14:paraId="7037B0E9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238ADFB8" w14:textId="156D2DA1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باحث نوین در تغذیه دام</w:t>
            </w:r>
          </w:p>
        </w:tc>
        <w:tc>
          <w:tcPr>
            <w:tcW w:w="0" w:type="auto"/>
          </w:tcPr>
          <w:p w14:paraId="21B5601A" w14:textId="5C473488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تغذیه نشخوارکنندگان</w:t>
            </w:r>
          </w:p>
        </w:tc>
        <w:tc>
          <w:tcPr>
            <w:tcW w:w="0" w:type="auto"/>
            <w:vAlign w:val="center"/>
          </w:tcPr>
          <w:p w14:paraId="46347925" w14:textId="6C53107E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Calibri" w:eastAsia="Times New Roman" w:hAnsi="Calibri" w:cs="Times New Roman" w:hint="cs"/>
                <w:color w:val="000000"/>
                <w:rtl/>
              </w:rPr>
              <w:t>زبان تخصصی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6186704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6EA195EC" w14:textId="77777777" w:rsidTr="0024310D">
        <w:trPr>
          <w:trHeight w:val="169"/>
          <w:jc w:val="center"/>
        </w:trPr>
        <w:tc>
          <w:tcPr>
            <w:tcW w:w="0" w:type="auto"/>
            <w:vAlign w:val="center"/>
          </w:tcPr>
          <w:p w14:paraId="5A58005B" w14:textId="5574B15B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 ارشد</w:t>
            </w:r>
          </w:p>
        </w:tc>
        <w:tc>
          <w:tcPr>
            <w:tcW w:w="0" w:type="auto"/>
            <w:vAlign w:val="center"/>
          </w:tcPr>
          <w:p w14:paraId="7D12977E" w14:textId="77777777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D4AC751" w14:textId="2758DB3C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Align w:val="center"/>
          </w:tcPr>
          <w:p w14:paraId="48CD42B8" w14:textId="431C32B0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058573F3" w14:textId="0E262C7A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BBDE25A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4404CF8A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167A7F1C" w14:textId="498E0705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بز (عملی)</w:t>
            </w:r>
          </w:p>
        </w:tc>
        <w:tc>
          <w:tcPr>
            <w:tcW w:w="0" w:type="auto"/>
            <w:vAlign w:val="center"/>
          </w:tcPr>
          <w:p w14:paraId="746B251E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4D7BE8D5" w14:textId="134813C8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ورش بز (نظری)</w:t>
            </w:r>
          </w:p>
        </w:tc>
        <w:tc>
          <w:tcPr>
            <w:tcW w:w="0" w:type="auto"/>
            <w:vAlign w:val="center"/>
          </w:tcPr>
          <w:p w14:paraId="25A013D0" w14:textId="77777777" w:rsidR="0024310D" w:rsidRPr="00947ACF" w:rsidRDefault="0024310D" w:rsidP="00F246AD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924E3A3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73DAC38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38F0C91E" w14:textId="77777777" w:rsidTr="0024310D">
        <w:trPr>
          <w:trHeight w:val="145"/>
          <w:jc w:val="center"/>
        </w:trPr>
        <w:tc>
          <w:tcPr>
            <w:tcW w:w="0" w:type="auto"/>
            <w:vAlign w:val="center"/>
          </w:tcPr>
          <w:p w14:paraId="306BE04F" w14:textId="21B3758D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</w:t>
            </w:r>
          </w:p>
        </w:tc>
        <w:tc>
          <w:tcPr>
            <w:tcW w:w="0" w:type="auto"/>
            <w:vAlign w:val="center"/>
          </w:tcPr>
          <w:p w14:paraId="3588FC3C" w14:textId="77777777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34152DA" w14:textId="30D2CA9B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كارشناسي</w:t>
            </w:r>
          </w:p>
        </w:tc>
        <w:tc>
          <w:tcPr>
            <w:tcW w:w="0" w:type="auto"/>
            <w:vAlign w:val="center"/>
          </w:tcPr>
          <w:p w14:paraId="5C1452DB" w14:textId="77777777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12BB7759" w14:textId="77777777" w:rsidR="0024310D" w:rsidRPr="006D7DAA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CDE585D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210096B7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6AD55800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59DE33A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6522D8D9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4E5E031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1D665BC" w14:textId="77777777" w:rsidR="0024310D" w:rsidRPr="00651B97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9099E0A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4310D" w:rsidRPr="00360F9F" w14:paraId="0773BC13" w14:textId="77777777" w:rsidTr="0024310D">
        <w:trPr>
          <w:trHeight w:val="274"/>
          <w:jc w:val="center"/>
        </w:trPr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9C90F18" w14:textId="77777777" w:rsidR="0024310D" w:rsidRPr="005F004E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154D500" w14:textId="77777777" w:rsidR="0024310D" w:rsidRPr="005F004E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6E7C2D33" w14:textId="77777777" w:rsidR="0024310D" w:rsidRPr="005F004E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2CDEF351" w14:textId="77777777" w:rsidR="0024310D" w:rsidRPr="005F004E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0293296" w14:textId="77777777" w:rsidR="0024310D" w:rsidRPr="005F004E" w:rsidRDefault="0024310D" w:rsidP="00F246A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78654E5" w14:textId="77777777" w:rsidR="0024310D" w:rsidRPr="00360F9F" w:rsidRDefault="0024310D" w:rsidP="00F246A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E02CF75" w14:textId="77777777" w:rsidR="001026E0" w:rsidRPr="00947ACF" w:rsidRDefault="001026E0" w:rsidP="001026E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4CDDC24D" w14:textId="77777777" w:rsidR="001026E0" w:rsidRPr="00947ACF" w:rsidRDefault="001026E0" w:rsidP="001026E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3508D648" w14:textId="17C273CA" w:rsidR="007E0BA2" w:rsidRDefault="007E0BA2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5D023A0B" w14:textId="73BD2642" w:rsidR="007E0BA2" w:rsidRPr="00651B97" w:rsidRDefault="007E0BA2" w:rsidP="007E0BA2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یونس علی علی جو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92"/>
        <w:gridCol w:w="2396"/>
        <w:gridCol w:w="1422"/>
        <w:gridCol w:w="1188"/>
        <w:gridCol w:w="1977"/>
        <w:gridCol w:w="1979"/>
        <w:gridCol w:w="1041"/>
      </w:tblGrid>
      <w:tr w:rsidR="0024310D" w:rsidRPr="00360F9F" w14:paraId="29402B1F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062AF6EF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8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94FF568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B8674AB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0368E74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803B2CF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0EF91A8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1B3B5D2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36530052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09BF0934" w14:textId="77777777" w:rsidTr="0024310D">
        <w:trPr>
          <w:trHeight w:val="530"/>
          <w:jc w:val="center"/>
        </w:trPr>
        <w:tc>
          <w:tcPr>
            <w:tcW w:w="0" w:type="auto"/>
            <w:vAlign w:val="center"/>
          </w:tcPr>
          <w:p w14:paraId="611EC059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3C60A05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0F7B4D0B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08474FC7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32CC4249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117BED0" w14:textId="77777777" w:rsidR="0024310D" w:rsidRPr="00651B97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70018A9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6C4143DA" w14:textId="77777777" w:rsidTr="0024310D">
        <w:trPr>
          <w:trHeight w:val="251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3BE6080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988F71B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67C7544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FAB7CDB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0E1BE84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F56A970" w14:textId="77777777" w:rsidR="0024310D" w:rsidRPr="006D7DAA" w:rsidRDefault="0024310D" w:rsidP="00D4480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AAF2593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085B3B39" w14:textId="77777777" w:rsidTr="0024310D">
        <w:trPr>
          <w:trHeight w:val="521"/>
          <w:jc w:val="center"/>
        </w:trPr>
        <w:tc>
          <w:tcPr>
            <w:tcW w:w="0" w:type="auto"/>
            <w:tcBorders>
              <w:left w:val="single" w:sz="4" w:space="0" w:color="auto"/>
            </w:tcBorders>
          </w:tcPr>
          <w:p w14:paraId="6C487AB2" w14:textId="65077EA0" w:rsidR="0024310D" w:rsidRPr="00651B97" w:rsidRDefault="0024310D" w:rsidP="007E0BA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Times New Roman" w:hAnsi="Calibri" w:cs="Times New Roman" w:hint="cs"/>
                <w:color w:val="000000"/>
                <w:rtl/>
              </w:rPr>
              <w:t>مواد معدنی و ویتامین ها در تغذیه نشخوارکنندگان</w:t>
            </w:r>
          </w:p>
        </w:tc>
        <w:tc>
          <w:tcPr>
            <w:tcW w:w="0" w:type="auto"/>
          </w:tcPr>
          <w:p w14:paraId="3397DF9F" w14:textId="2551E95B" w:rsidR="0024310D" w:rsidRPr="001D73DE" w:rsidRDefault="0024310D" w:rsidP="007E0BA2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طرح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softHyphen/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های آزمایشی در علوم دامی 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 xml:space="preserve">) </w:t>
            </w:r>
          </w:p>
        </w:tc>
        <w:tc>
          <w:tcPr>
            <w:tcW w:w="0" w:type="auto"/>
            <w:vAlign w:val="center"/>
          </w:tcPr>
          <w:p w14:paraId="646AB266" w14:textId="77777777" w:rsidR="0024310D" w:rsidRPr="00651B97" w:rsidRDefault="0024310D" w:rsidP="007E0BA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  <w:vAlign w:val="center"/>
          </w:tcPr>
          <w:p w14:paraId="6C4AD283" w14:textId="00463C02" w:rsidR="0024310D" w:rsidRPr="00651B97" w:rsidRDefault="0024310D" w:rsidP="007E0BA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D7AD52B" w14:textId="77777777" w:rsidR="0024310D" w:rsidRPr="00947ACF" w:rsidRDefault="0024310D" w:rsidP="007E0BA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</w:tcPr>
          <w:p w14:paraId="3C50838D" w14:textId="2F15322B" w:rsidR="0024310D" w:rsidRPr="00947ACF" w:rsidRDefault="0024310D" w:rsidP="007E0BA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تغذیه پیشرفت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7D38326" w14:textId="77777777" w:rsidR="0024310D" w:rsidRPr="00360F9F" w:rsidRDefault="0024310D" w:rsidP="007E0BA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1F04F8D9" w14:textId="77777777" w:rsidTr="0024310D">
        <w:trPr>
          <w:trHeight w:val="58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A4C1D70" w14:textId="0BE773DF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2511FD39" w14:textId="43718460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Align w:val="center"/>
          </w:tcPr>
          <w:p w14:paraId="3E2C3BA3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1F8C471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F94EFEC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0FC53EE0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D09E0E2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3A2977D7" w14:textId="77777777" w:rsidTr="0024310D">
        <w:trPr>
          <w:trHeight w:val="829"/>
          <w:jc w:val="center"/>
        </w:trPr>
        <w:tc>
          <w:tcPr>
            <w:tcW w:w="0" w:type="auto"/>
          </w:tcPr>
          <w:p w14:paraId="412A9D79" w14:textId="7D2355C0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فنون و روش های پژوهشی</w:t>
            </w:r>
          </w:p>
        </w:tc>
        <w:tc>
          <w:tcPr>
            <w:tcW w:w="0" w:type="auto"/>
          </w:tcPr>
          <w:p w14:paraId="1AE7F729" w14:textId="6B9C8D18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فنون و روش های پژوهشی </w:t>
            </w:r>
          </w:p>
        </w:tc>
        <w:tc>
          <w:tcPr>
            <w:tcW w:w="0" w:type="auto"/>
            <w:vAlign w:val="center"/>
          </w:tcPr>
          <w:p w14:paraId="5001AF51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6BAFA4F1" w14:textId="707EDD89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4C57AEAE" w14:textId="48E65680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پرورش گوساله و تلیسه 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</w:tcPr>
          <w:p w14:paraId="5AD5303C" w14:textId="2B278A92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پرورش گوساله و تلیسه  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FA864A2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050FF326" w14:textId="77777777" w:rsidTr="0024310D">
        <w:trPr>
          <w:trHeight w:val="169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8243841" w14:textId="0D36828A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Align w:val="center"/>
          </w:tcPr>
          <w:p w14:paraId="608EF392" w14:textId="733E5A33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كتري تخصصی</w:t>
            </w:r>
          </w:p>
        </w:tc>
        <w:tc>
          <w:tcPr>
            <w:tcW w:w="0" w:type="auto"/>
            <w:vAlign w:val="center"/>
          </w:tcPr>
          <w:p w14:paraId="67231FB3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983F2F0" w14:textId="3C0DB1F6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</w:tcPr>
          <w:p w14:paraId="660BC404" w14:textId="34598516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F6D5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tcBorders>
              <w:right w:val="single" w:sz="8" w:space="0" w:color="auto"/>
            </w:tcBorders>
          </w:tcPr>
          <w:p w14:paraId="6C6BBDB1" w14:textId="6953763B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F6D5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C59333F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55274E53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378BE505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CDDC890" w14:textId="26604726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363E453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1A3B1DD8" w14:textId="64359FAC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8F4AB34" w14:textId="77777777" w:rsidR="0024310D" w:rsidRPr="00947ACF" w:rsidRDefault="0024310D" w:rsidP="00F869FF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D58CB87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284A128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4BA35760" w14:textId="77777777" w:rsidTr="0024310D">
        <w:trPr>
          <w:trHeight w:val="145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AC3D5BE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5EBAB65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D1B2592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57D30C0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EC40001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5041006D" w14:textId="77777777" w:rsidR="0024310D" w:rsidRPr="006D7DAA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8BA3C2C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4EA12AD1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60DCEB42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63A1DDE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E988DC9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4D844471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6427685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EC9B37F" w14:textId="77777777" w:rsidR="0024310D" w:rsidRPr="00651B97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F7C72F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4310D" w:rsidRPr="00360F9F" w14:paraId="5971599B" w14:textId="77777777" w:rsidTr="0024310D">
        <w:trPr>
          <w:trHeight w:val="274"/>
          <w:jc w:val="center"/>
        </w:trPr>
        <w:tc>
          <w:tcPr>
            <w:tcW w:w="0" w:type="auto"/>
            <w:tcBorders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19A4CD0A" w14:textId="77777777" w:rsidR="0024310D" w:rsidRPr="005F004E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625AAD61" w14:textId="77777777" w:rsidR="0024310D" w:rsidRPr="005F004E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BBA5DA5" w14:textId="77777777" w:rsidR="0024310D" w:rsidRPr="005F004E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7A76300" w14:textId="77777777" w:rsidR="0024310D" w:rsidRPr="005F004E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7B8DCB97" w14:textId="77777777" w:rsidR="0024310D" w:rsidRPr="005F004E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9C862D5" w14:textId="77777777" w:rsidR="0024310D" w:rsidRPr="005F004E" w:rsidRDefault="0024310D" w:rsidP="00F869F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7844C55" w14:textId="77777777" w:rsidR="0024310D" w:rsidRPr="00360F9F" w:rsidRDefault="0024310D" w:rsidP="00F869F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C876B65" w14:textId="77777777" w:rsidR="007E0BA2" w:rsidRPr="00947ACF" w:rsidRDefault="007E0BA2" w:rsidP="007E0BA2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22FE499" w14:textId="77777777" w:rsidR="007E0BA2" w:rsidRPr="00947ACF" w:rsidRDefault="007E0BA2" w:rsidP="007E0BA2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261926F" w14:textId="77777777" w:rsidR="007E0BA2" w:rsidRPr="00947ACF" w:rsidRDefault="007E0BA2" w:rsidP="007E0BA2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9E0B812" w14:textId="70E541DD" w:rsidR="00153255" w:rsidRDefault="00153255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383D318E" w14:textId="51E7BE65" w:rsidR="00153255" w:rsidRPr="00651B97" w:rsidRDefault="00153255" w:rsidP="00153255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محسن دانشیار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88"/>
        <w:gridCol w:w="1684"/>
        <w:gridCol w:w="2506"/>
        <w:gridCol w:w="2413"/>
        <w:gridCol w:w="2763"/>
        <w:gridCol w:w="1041"/>
      </w:tblGrid>
      <w:tr w:rsidR="0024310D" w:rsidRPr="00360F9F" w14:paraId="058D92C7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2FD996D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F3B706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1C14583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E946E76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F5E5D5C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23090FB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C3698B7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11A0C081" w14:textId="77777777" w:rsidTr="0024310D">
        <w:trPr>
          <w:trHeight w:val="530"/>
          <w:jc w:val="center"/>
        </w:trPr>
        <w:tc>
          <w:tcPr>
            <w:tcW w:w="0" w:type="auto"/>
          </w:tcPr>
          <w:p w14:paraId="76984A8E" w14:textId="6EE65BFC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گوارش و سوخت و ساز در طیور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4B711961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</w:tcPr>
          <w:p w14:paraId="4CE77860" w14:textId="2BBE60F5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ویتامین ها و مواد معدنی در طیور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</w:tcPr>
          <w:p w14:paraId="6701E86B" w14:textId="66AD93B3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جیره نویسی طیور 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</w:tcPr>
          <w:p w14:paraId="4F3E4024" w14:textId="7FC88FD3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جیره نویسی طیور 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22F74CE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1570C678" w14:textId="77777777" w:rsidTr="0024310D">
        <w:trPr>
          <w:trHeight w:val="251"/>
          <w:jc w:val="center"/>
        </w:trPr>
        <w:tc>
          <w:tcPr>
            <w:tcW w:w="0" w:type="auto"/>
            <w:vAlign w:val="center"/>
          </w:tcPr>
          <w:p w14:paraId="0139E6BE" w14:textId="39FCBAD3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2555C032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5BB0858" w14:textId="507FCB01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533BF691" w14:textId="28744F72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3E6EEBB2" w14:textId="6BD1B644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054EF65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0763A482" w14:textId="77777777" w:rsidTr="0024310D">
        <w:trPr>
          <w:trHeight w:val="521"/>
          <w:jc w:val="center"/>
        </w:trPr>
        <w:tc>
          <w:tcPr>
            <w:tcW w:w="0" w:type="auto"/>
            <w:vAlign w:val="center"/>
          </w:tcPr>
          <w:p w14:paraId="4189A0B9" w14:textId="61E110BD" w:rsidR="0024310D" w:rsidRPr="001D73DE" w:rsidRDefault="0024310D" w:rsidP="00464363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7E7A914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</w:tcPr>
          <w:p w14:paraId="6D4E563B" w14:textId="586FB27D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بیوشیمی حیوانی پیشرفته</w:t>
            </w:r>
          </w:p>
        </w:tc>
        <w:tc>
          <w:tcPr>
            <w:tcW w:w="0" w:type="auto"/>
          </w:tcPr>
          <w:p w14:paraId="714EF9D6" w14:textId="4F0455B9" w:rsidR="0024310D" w:rsidRPr="00947AC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ناهنجاریهای متابولیکی در طیور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</w:tcPr>
          <w:p w14:paraId="7DD36FDD" w14:textId="10C352C6" w:rsidR="0024310D" w:rsidRPr="00947AC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بیوانرژتیک در تغذیه طیور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3776B7F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19998860" w14:textId="77777777" w:rsidTr="0024310D">
        <w:trPr>
          <w:trHeight w:val="58"/>
          <w:jc w:val="center"/>
        </w:trPr>
        <w:tc>
          <w:tcPr>
            <w:tcW w:w="0" w:type="auto"/>
            <w:vAlign w:val="center"/>
          </w:tcPr>
          <w:p w14:paraId="4AAA436E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0E9C096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28DE401" w14:textId="159B7EB6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3870C5F8" w14:textId="55D08ED9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 تخصصی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596784A2" w14:textId="043384C1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 تخصصی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3583296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48E7498E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05268053" w14:textId="3D8FEACD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115B0BE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282A3288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5E14626" w14:textId="40CBE4FA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E4D093A" w14:textId="691C191F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C67E5CA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3DE1851A" w14:textId="77777777" w:rsidTr="0024310D">
        <w:trPr>
          <w:trHeight w:val="169"/>
          <w:jc w:val="center"/>
        </w:trPr>
        <w:tc>
          <w:tcPr>
            <w:tcW w:w="0" w:type="auto"/>
            <w:vAlign w:val="center"/>
          </w:tcPr>
          <w:p w14:paraId="1ED172AB" w14:textId="0958D780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428DC77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E9EB2FA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944C9F4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5F048B20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C5A43A2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369385F0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7255EE5A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5A5D440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25CC8846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294A3EC" w14:textId="77777777" w:rsidR="0024310D" w:rsidRPr="00947ACF" w:rsidRDefault="0024310D" w:rsidP="00464363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B615AF2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EAB0F5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324ECE79" w14:textId="77777777" w:rsidTr="0024310D">
        <w:trPr>
          <w:trHeight w:val="145"/>
          <w:jc w:val="center"/>
        </w:trPr>
        <w:tc>
          <w:tcPr>
            <w:tcW w:w="0" w:type="auto"/>
            <w:vAlign w:val="center"/>
          </w:tcPr>
          <w:p w14:paraId="5604CD9B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1509C23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C82A29C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AA527D8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4CF655E5" w14:textId="77777777" w:rsidR="0024310D" w:rsidRPr="006D7DAA" w:rsidRDefault="0024310D" w:rsidP="004643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14A1686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69499940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7D9520E3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D1B8F63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0558AA9A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5957D0F" w14:textId="77777777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AA9922C" w14:textId="77777777" w:rsidR="000D2E44" w:rsidRDefault="000D2E44" w:rsidP="000D2E44">
            <w:pPr>
              <w:bidi/>
              <w:jc w:val="center"/>
              <w:rPr>
                <w:rFonts w:ascii="Calibri" w:hAnsi="Calibri" w:cs="B Titr"/>
                <w:color w:val="000000"/>
                <w:sz w:val="12"/>
                <w:szCs w:val="12"/>
              </w:rPr>
            </w:pPr>
            <w:r>
              <w:rPr>
                <w:rFonts w:ascii="Calibri" w:hAnsi="Calibri" w:cs="B Titr" w:hint="cs"/>
                <w:color w:val="000000"/>
                <w:sz w:val="12"/>
                <w:szCs w:val="12"/>
                <w:rtl/>
              </w:rPr>
              <w:t>روشهای تولید و فرآوری خوراک طیور</w:t>
            </w:r>
          </w:p>
          <w:p w14:paraId="42EB7B3F" w14:textId="5BCB348B" w:rsidR="0024310D" w:rsidRPr="00651B97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EE3EEB6" w14:textId="77777777" w:rsidR="0024310D" w:rsidRPr="00360F9F" w:rsidRDefault="0024310D" w:rsidP="004643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0D2E44" w:rsidRPr="00360F9F" w14:paraId="566A941D" w14:textId="77777777" w:rsidTr="0024310D">
        <w:trPr>
          <w:trHeight w:val="274"/>
          <w:jc w:val="center"/>
        </w:trPr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07D15A50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058252F5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73B534B4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09B3C3F9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071CE32" w14:textId="47D56762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9002A7B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1C0F7CC" w14:textId="77777777" w:rsidR="00153255" w:rsidRPr="00947ACF" w:rsidRDefault="00153255" w:rsidP="00153255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2EF3016" w14:textId="77777777" w:rsidR="00153255" w:rsidRPr="00947ACF" w:rsidRDefault="00153255" w:rsidP="00153255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D14BA2C" w14:textId="77777777" w:rsidR="00153255" w:rsidRPr="00947ACF" w:rsidRDefault="00153255" w:rsidP="00153255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F36FF53" w14:textId="79BDA5FB" w:rsidR="008F23CB" w:rsidRDefault="008F23C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304862F5" w14:textId="13457658" w:rsidR="008F23CB" w:rsidRPr="00651B97" w:rsidRDefault="008F23CB" w:rsidP="008F23CB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سیدعلی میرقلنج</w:t>
      </w:r>
    </w:p>
    <w:tbl>
      <w:tblPr>
        <w:tblStyle w:val="TableGrid"/>
        <w:tblW w:w="10662" w:type="dxa"/>
        <w:jc w:val="center"/>
        <w:tblLook w:val="04A0" w:firstRow="1" w:lastRow="0" w:firstColumn="1" w:lastColumn="0" w:noHBand="0" w:noVBand="1"/>
      </w:tblPr>
      <w:tblGrid>
        <w:gridCol w:w="1620"/>
        <w:gridCol w:w="1671"/>
        <w:gridCol w:w="1372"/>
        <w:gridCol w:w="1475"/>
        <w:gridCol w:w="1548"/>
        <w:gridCol w:w="1477"/>
        <w:gridCol w:w="1499"/>
      </w:tblGrid>
      <w:tr w:rsidR="0024310D" w:rsidRPr="00360F9F" w14:paraId="4F3F08F2" w14:textId="77777777" w:rsidTr="0024310D">
        <w:trPr>
          <w:trHeight w:val="953"/>
          <w:jc w:val="center"/>
        </w:trPr>
        <w:tc>
          <w:tcPr>
            <w:tcW w:w="1620" w:type="dxa"/>
            <w:tcBorders>
              <w:top w:val="thinThickMediumGap" w:sz="24" w:space="0" w:color="auto"/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7437D258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8</w:t>
            </w:r>
          </w:p>
        </w:tc>
        <w:tc>
          <w:tcPr>
            <w:tcW w:w="1671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C8D5D2D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137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63C4DB4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1475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27DE1BD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154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249C024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1477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25CEC90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1499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1EC25BB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B705378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34036552" w14:textId="77777777" w:rsidTr="0024310D">
        <w:trPr>
          <w:trHeight w:val="530"/>
          <w:jc w:val="center"/>
        </w:trPr>
        <w:tc>
          <w:tcPr>
            <w:tcW w:w="1620" w:type="dxa"/>
            <w:vAlign w:val="center"/>
          </w:tcPr>
          <w:p w14:paraId="006C8683" w14:textId="77777777" w:rsidR="0024310D" w:rsidRPr="00651B97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71" w:type="dxa"/>
          </w:tcPr>
          <w:p w14:paraId="5E710769" w14:textId="2B7DE1BD" w:rsidR="0024310D" w:rsidRPr="00651B97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dxa"/>
            <w:tcBorders>
              <w:top w:val="thinThickMediumGap" w:sz="24" w:space="0" w:color="auto"/>
            </w:tcBorders>
            <w:vAlign w:val="center"/>
          </w:tcPr>
          <w:p w14:paraId="31362D59" w14:textId="77777777" w:rsidR="0024310D" w:rsidRPr="00651B97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475" w:type="dxa"/>
          </w:tcPr>
          <w:p w14:paraId="06768B59" w14:textId="3D86FAA4" w:rsidR="0024310D" w:rsidRPr="00651B97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548" w:type="dxa"/>
            <w:tcBorders>
              <w:top w:val="thinThickMediumGap" w:sz="24" w:space="0" w:color="auto"/>
            </w:tcBorders>
          </w:tcPr>
          <w:p w14:paraId="0CCC8AE9" w14:textId="6EE10B15" w:rsidR="0024310D" w:rsidRPr="00651B97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تغذیه طیور پیشرفته</w:t>
            </w:r>
          </w:p>
        </w:tc>
        <w:tc>
          <w:tcPr>
            <w:tcW w:w="1477" w:type="dxa"/>
            <w:tcBorders>
              <w:top w:val="thinThickMediumGap" w:sz="24" w:space="0" w:color="auto"/>
              <w:right w:val="single" w:sz="8" w:space="0" w:color="auto"/>
            </w:tcBorders>
          </w:tcPr>
          <w:p w14:paraId="1DF9BB41" w14:textId="4A731F5C" w:rsidR="0024310D" w:rsidRPr="00651B97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499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0915F58" w14:textId="77777777" w:rsidR="0024310D" w:rsidRPr="00360F9F" w:rsidRDefault="0024310D" w:rsidP="008F23C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623E0BE4" w14:textId="77777777" w:rsidTr="0024310D">
        <w:trPr>
          <w:trHeight w:val="251"/>
          <w:jc w:val="center"/>
        </w:trPr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620FF205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14:paraId="18C498CA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dxa"/>
            <w:vAlign w:val="center"/>
          </w:tcPr>
          <w:p w14:paraId="49263CB2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5" w:type="dxa"/>
            <w:vAlign w:val="center"/>
          </w:tcPr>
          <w:p w14:paraId="5AF36529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48" w:type="dxa"/>
            <w:vAlign w:val="center"/>
          </w:tcPr>
          <w:p w14:paraId="467CB055" w14:textId="0C5A85E0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477" w:type="dxa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38858FEF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6EFA29B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425998D4" w14:textId="77777777" w:rsidTr="0024310D">
        <w:trPr>
          <w:trHeight w:val="521"/>
          <w:jc w:val="center"/>
        </w:trPr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20D2CD4E" w14:textId="3057F643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وكسين و مواد مغذي در تغذيه طيور</w:t>
            </w:r>
          </w:p>
        </w:tc>
        <w:tc>
          <w:tcPr>
            <w:tcW w:w="1671" w:type="dxa"/>
          </w:tcPr>
          <w:p w14:paraId="521AF2D7" w14:textId="77777777" w:rsidR="0024310D" w:rsidRPr="001D73DE" w:rsidRDefault="0024310D" w:rsidP="00525863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</w:p>
        </w:tc>
        <w:tc>
          <w:tcPr>
            <w:tcW w:w="1372" w:type="dxa"/>
            <w:vAlign w:val="center"/>
          </w:tcPr>
          <w:p w14:paraId="6EE30EB6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475" w:type="dxa"/>
          </w:tcPr>
          <w:p w14:paraId="17B85428" w14:textId="76771270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مباحث نوین در تغذیه طیور</w:t>
            </w:r>
          </w:p>
        </w:tc>
        <w:tc>
          <w:tcPr>
            <w:tcW w:w="1548" w:type="dxa"/>
          </w:tcPr>
          <w:p w14:paraId="158135B6" w14:textId="7D5B1D3E" w:rsidR="0024310D" w:rsidRPr="00947AC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ناهنجاریهای متابولیکی در طیور</w:t>
            </w:r>
          </w:p>
        </w:tc>
        <w:tc>
          <w:tcPr>
            <w:tcW w:w="1477" w:type="dxa"/>
            <w:tcBorders>
              <w:top w:val="single" w:sz="4" w:space="0" w:color="auto"/>
              <w:right w:val="single" w:sz="8" w:space="0" w:color="auto"/>
            </w:tcBorders>
          </w:tcPr>
          <w:p w14:paraId="18F63CEB" w14:textId="3811B4BF" w:rsidR="0024310D" w:rsidRPr="00947AC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تغذیه پیشرفته</w:t>
            </w:r>
          </w:p>
        </w:tc>
        <w:tc>
          <w:tcPr>
            <w:tcW w:w="1499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98BC6E2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6388BFCD" w14:textId="77777777" w:rsidTr="0024310D">
        <w:trPr>
          <w:trHeight w:val="58"/>
          <w:jc w:val="center"/>
        </w:trPr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F67613B" w14:textId="4FFD1A6C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 تخصصی</w:t>
            </w:r>
          </w:p>
        </w:tc>
        <w:tc>
          <w:tcPr>
            <w:tcW w:w="1671" w:type="dxa"/>
            <w:vAlign w:val="center"/>
          </w:tcPr>
          <w:p w14:paraId="7C09EDD2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dxa"/>
            <w:vAlign w:val="center"/>
          </w:tcPr>
          <w:p w14:paraId="23F59CE2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5" w:type="dxa"/>
            <w:vAlign w:val="center"/>
          </w:tcPr>
          <w:p w14:paraId="20904CDD" w14:textId="5970E648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 تخصصی</w:t>
            </w:r>
          </w:p>
        </w:tc>
        <w:tc>
          <w:tcPr>
            <w:tcW w:w="1548" w:type="dxa"/>
            <w:vAlign w:val="center"/>
          </w:tcPr>
          <w:p w14:paraId="5AE18E0E" w14:textId="14740F9B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 تخصصی</w:t>
            </w:r>
          </w:p>
        </w:tc>
        <w:tc>
          <w:tcPr>
            <w:tcW w:w="1477" w:type="dxa"/>
            <w:tcBorders>
              <w:right w:val="single" w:sz="8" w:space="0" w:color="auto"/>
            </w:tcBorders>
            <w:vAlign w:val="center"/>
          </w:tcPr>
          <w:p w14:paraId="1A138BC6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499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AE5F8DA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02F2DC76" w14:textId="77777777" w:rsidTr="0024310D">
        <w:trPr>
          <w:trHeight w:val="829"/>
          <w:jc w:val="center"/>
        </w:trPr>
        <w:tc>
          <w:tcPr>
            <w:tcW w:w="1620" w:type="dxa"/>
          </w:tcPr>
          <w:p w14:paraId="0E614B15" w14:textId="2756E1C8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71" w:type="dxa"/>
          </w:tcPr>
          <w:p w14:paraId="458A1CC0" w14:textId="2AC855F5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 xml:space="preserve">فن آوری های خوراک دام و طیور 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CF5820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1372" w:type="dxa"/>
            <w:vAlign w:val="center"/>
          </w:tcPr>
          <w:p w14:paraId="5E7DCD76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475" w:type="dxa"/>
          </w:tcPr>
          <w:p w14:paraId="1B400E4C" w14:textId="3AC41F78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فن آوری های خوراک دام و طیور</w:t>
            </w:r>
          </w:p>
        </w:tc>
        <w:tc>
          <w:tcPr>
            <w:tcW w:w="1548" w:type="dxa"/>
          </w:tcPr>
          <w:p w14:paraId="037138B4" w14:textId="5A8FEEAE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F5820">
              <w:rPr>
                <w:rFonts w:ascii="Calibri" w:eastAsia="Times New Roman" w:hAnsi="Calibri" w:cs="Times New Roman"/>
                <w:color w:val="000000"/>
                <w:rtl/>
              </w:rPr>
              <w:t>زبان تخصصی</w:t>
            </w:r>
          </w:p>
        </w:tc>
        <w:tc>
          <w:tcPr>
            <w:tcW w:w="1477" w:type="dxa"/>
          </w:tcPr>
          <w:p w14:paraId="2999029F" w14:textId="78B62BEA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499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E064E33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6291D906" w14:textId="77777777" w:rsidTr="0024310D">
        <w:trPr>
          <w:trHeight w:val="169"/>
          <w:jc w:val="center"/>
        </w:trPr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B203CBE" w14:textId="781342B2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14:paraId="5EC7283A" w14:textId="3752A1BB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372" w:type="dxa"/>
            <w:vAlign w:val="center"/>
          </w:tcPr>
          <w:p w14:paraId="195F25CB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5" w:type="dxa"/>
            <w:vAlign w:val="center"/>
          </w:tcPr>
          <w:p w14:paraId="7239A5B9" w14:textId="04C25E0B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1548" w:type="dxa"/>
            <w:vAlign w:val="center"/>
          </w:tcPr>
          <w:p w14:paraId="2897A744" w14:textId="27F34ABC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477" w:type="dxa"/>
            <w:tcBorders>
              <w:right w:val="single" w:sz="8" w:space="0" w:color="auto"/>
            </w:tcBorders>
            <w:vAlign w:val="center"/>
          </w:tcPr>
          <w:p w14:paraId="5CF89552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7855EC7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7A099B16" w14:textId="77777777" w:rsidTr="0024310D">
        <w:trPr>
          <w:trHeight w:val="829"/>
          <w:jc w:val="center"/>
        </w:trPr>
        <w:tc>
          <w:tcPr>
            <w:tcW w:w="1620" w:type="dxa"/>
            <w:vAlign w:val="center"/>
          </w:tcPr>
          <w:p w14:paraId="7521B182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71" w:type="dxa"/>
            <w:vAlign w:val="center"/>
          </w:tcPr>
          <w:p w14:paraId="28A3B8EC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72" w:type="dxa"/>
            <w:vAlign w:val="center"/>
          </w:tcPr>
          <w:p w14:paraId="2BF9F068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475" w:type="dxa"/>
            <w:vAlign w:val="center"/>
          </w:tcPr>
          <w:p w14:paraId="2E8881E0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48" w:type="dxa"/>
            <w:vAlign w:val="center"/>
          </w:tcPr>
          <w:p w14:paraId="45EB3BC7" w14:textId="77777777" w:rsidR="0024310D" w:rsidRPr="00947ACF" w:rsidRDefault="0024310D" w:rsidP="00525863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7" w:type="dxa"/>
            <w:vAlign w:val="center"/>
          </w:tcPr>
          <w:p w14:paraId="6C610D1E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99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2413135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1A9B2543" w14:textId="77777777" w:rsidTr="0024310D">
        <w:trPr>
          <w:trHeight w:val="145"/>
          <w:jc w:val="center"/>
        </w:trPr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698F3B7E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71" w:type="dxa"/>
            <w:vAlign w:val="center"/>
          </w:tcPr>
          <w:p w14:paraId="36EA3BEC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dxa"/>
            <w:vAlign w:val="center"/>
          </w:tcPr>
          <w:p w14:paraId="53099CD5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5" w:type="dxa"/>
            <w:vAlign w:val="center"/>
          </w:tcPr>
          <w:p w14:paraId="32D277E3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48" w:type="dxa"/>
            <w:vAlign w:val="center"/>
          </w:tcPr>
          <w:p w14:paraId="4F4E1781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7" w:type="dxa"/>
            <w:tcBorders>
              <w:right w:val="single" w:sz="8" w:space="0" w:color="auto"/>
            </w:tcBorders>
            <w:vAlign w:val="center"/>
          </w:tcPr>
          <w:p w14:paraId="01E89A1E" w14:textId="77777777" w:rsidR="0024310D" w:rsidRPr="006D7DAA" w:rsidRDefault="0024310D" w:rsidP="0052586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6D13BD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1FCEBAC9" w14:textId="77777777" w:rsidTr="0024310D">
        <w:trPr>
          <w:trHeight w:val="829"/>
          <w:jc w:val="center"/>
        </w:trPr>
        <w:tc>
          <w:tcPr>
            <w:tcW w:w="1620" w:type="dxa"/>
            <w:vAlign w:val="center"/>
          </w:tcPr>
          <w:p w14:paraId="5E1EDCC2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71" w:type="dxa"/>
            <w:vAlign w:val="center"/>
          </w:tcPr>
          <w:p w14:paraId="6107D996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72" w:type="dxa"/>
            <w:vAlign w:val="center"/>
          </w:tcPr>
          <w:p w14:paraId="05334AE7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475" w:type="dxa"/>
            <w:vAlign w:val="center"/>
          </w:tcPr>
          <w:p w14:paraId="1BCD399E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48" w:type="dxa"/>
            <w:vAlign w:val="center"/>
          </w:tcPr>
          <w:p w14:paraId="2B2810A1" w14:textId="77777777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7" w:type="dxa"/>
            <w:vAlign w:val="center"/>
          </w:tcPr>
          <w:p w14:paraId="6DCC66DE" w14:textId="77777777" w:rsidR="000D2E44" w:rsidRDefault="000D2E44" w:rsidP="000D2E44">
            <w:pPr>
              <w:bidi/>
              <w:jc w:val="center"/>
              <w:rPr>
                <w:rFonts w:ascii="Calibri" w:hAnsi="Calibri" w:cs="B Titr"/>
                <w:color w:val="000000"/>
                <w:sz w:val="12"/>
                <w:szCs w:val="12"/>
              </w:rPr>
            </w:pPr>
            <w:r>
              <w:rPr>
                <w:rFonts w:ascii="Calibri" w:hAnsi="Calibri" w:cs="B Titr" w:hint="cs"/>
                <w:color w:val="000000"/>
                <w:sz w:val="12"/>
                <w:szCs w:val="12"/>
                <w:rtl/>
              </w:rPr>
              <w:t>روشهای تولید و فرآوری خوراک طیور</w:t>
            </w:r>
          </w:p>
          <w:p w14:paraId="3B12CD1A" w14:textId="7C8DE75A" w:rsidR="0024310D" w:rsidRPr="00651B97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499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532567" w14:textId="77777777" w:rsidR="0024310D" w:rsidRPr="00360F9F" w:rsidRDefault="0024310D" w:rsidP="0052586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0D2E44" w:rsidRPr="00360F9F" w14:paraId="5401EE1A" w14:textId="77777777" w:rsidTr="0024310D">
        <w:trPr>
          <w:trHeight w:val="274"/>
          <w:jc w:val="center"/>
        </w:trPr>
        <w:tc>
          <w:tcPr>
            <w:tcW w:w="1620" w:type="dxa"/>
            <w:tcBorders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33D269EE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71" w:type="dxa"/>
            <w:tcBorders>
              <w:bottom w:val="thinThickMediumGap" w:sz="24" w:space="0" w:color="auto"/>
            </w:tcBorders>
            <w:vAlign w:val="center"/>
          </w:tcPr>
          <w:p w14:paraId="2A36A04F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dxa"/>
            <w:tcBorders>
              <w:bottom w:val="thinThickMediumGap" w:sz="24" w:space="0" w:color="auto"/>
            </w:tcBorders>
            <w:vAlign w:val="center"/>
          </w:tcPr>
          <w:p w14:paraId="0CB0D02B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5" w:type="dxa"/>
            <w:tcBorders>
              <w:bottom w:val="thinThickMediumGap" w:sz="24" w:space="0" w:color="auto"/>
            </w:tcBorders>
            <w:vAlign w:val="center"/>
          </w:tcPr>
          <w:p w14:paraId="762EB073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48" w:type="dxa"/>
            <w:tcBorders>
              <w:bottom w:val="thinThickMediumGap" w:sz="24" w:space="0" w:color="auto"/>
            </w:tcBorders>
            <w:vAlign w:val="center"/>
          </w:tcPr>
          <w:p w14:paraId="783419C5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7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1CD8D49" w14:textId="5D59B49D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1499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5B1E098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91845D7" w14:textId="77777777" w:rsidR="008F23CB" w:rsidRPr="00947ACF" w:rsidRDefault="008F23CB" w:rsidP="008F23C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33C469C" w14:textId="77777777" w:rsidR="008F23CB" w:rsidRPr="00947ACF" w:rsidRDefault="008F23CB" w:rsidP="008F23C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A6DB208" w14:textId="77777777" w:rsidR="008F23CB" w:rsidRPr="00947ACF" w:rsidRDefault="008F23CB" w:rsidP="008F23C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D538AD5" w14:textId="77777777" w:rsidR="008F23CB" w:rsidRPr="00947ACF" w:rsidRDefault="008F23CB" w:rsidP="008F23CB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B9578CE" w14:textId="77777777" w:rsidR="00153255" w:rsidRPr="00947ACF" w:rsidRDefault="00153255" w:rsidP="008F23CB">
      <w:pPr>
        <w:pStyle w:val="ListParagraph"/>
        <w:tabs>
          <w:tab w:val="left" w:pos="11693"/>
        </w:tabs>
        <w:bidi/>
        <w:jc w:val="center"/>
        <w:rPr>
          <w:rFonts w:cs="B Nazanin"/>
          <w:b/>
          <w:bCs/>
          <w:rtl/>
          <w:lang w:bidi="fa-IR"/>
        </w:rPr>
      </w:pPr>
    </w:p>
    <w:p w14:paraId="1B2D59BA" w14:textId="784ADA09" w:rsidR="004544B6" w:rsidRPr="00651B97" w:rsidRDefault="004544B6" w:rsidP="004544B6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علی هاشمی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3"/>
        <w:gridCol w:w="1543"/>
        <w:gridCol w:w="3010"/>
        <w:gridCol w:w="2486"/>
        <w:gridCol w:w="1842"/>
        <w:gridCol w:w="1041"/>
      </w:tblGrid>
      <w:tr w:rsidR="0024310D" w:rsidRPr="00360F9F" w14:paraId="0048BEDB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DA1E7EE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74B542D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FE91D75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D1C0CEA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82826B5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7619BFD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6A9EF28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68B648D8" w14:textId="77777777" w:rsidTr="0024310D">
        <w:trPr>
          <w:trHeight w:val="530"/>
          <w:jc w:val="center"/>
        </w:trPr>
        <w:tc>
          <w:tcPr>
            <w:tcW w:w="0" w:type="auto"/>
          </w:tcPr>
          <w:p w14:paraId="2A494F8D" w14:textId="22DA2A2A" w:rsidR="0024310D" w:rsidRPr="00651B97" w:rsidRDefault="0024310D" w:rsidP="004544B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ارزیابی و قضاوت دام های مزرعه ای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597DA06C" w14:textId="77777777" w:rsidR="0024310D" w:rsidRPr="00651B97" w:rsidRDefault="0024310D" w:rsidP="004544B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</w:tcPr>
          <w:p w14:paraId="43804506" w14:textId="267290C6" w:rsidR="0024310D" w:rsidRPr="00651B97" w:rsidRDefault="0024310D" w:rsidP="004544B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ارزیابی و قضاوت دام های مزرعه ای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</w:tcPr>
          <w:p w14:paraId="2AE4BF56" w14:textId="63064086" w:rsidR="0024310D" w:rsidRPr="00651B97" w:rsidRDefault="0024310D" w:rsidP="004544B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آمارحیاتی پیشرفته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</w:tcPr>
          <w:p w14:paraId="248D1D03" w14:textId="7E122DC1" w:rsidR="0024310D" w:rsidRPr="00651B97" w:rsidRDefault="0024310D" w:rsidP="004544B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آمارحیاتی پیشرفته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49EBC9A" w14:textId="77777777" w:rsidR="0024310D" w:rsidRPr="00360F9F" w:rsidRDefault="0024310D" w:rsidP="004544B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3C5E6F61" w14:textId="77777777" w:rsidTr="0024310D">
        <w:trPr>
          <w:trHeight w:val="251"/>
          <w:jc w:val="center"/>
        </w:trPr>
        <w:tc>
          <w:tcPr>
            <w:tcW w:w="0" w:type="auto"/>
            <w:vAlign w:val="center"/>
          </w:tcPr>
          <w:p w14:paraId="62775D48" w14:textId="2375160B" w:rsidR="0024310D" w:rsidRPr="006D7DAA" w:rsidRDefault="0024310D" w:rsidP="00C038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Align w:val="center"/>
          </w:tcPr>
          <w:p w14:paraId="184273F7" w14:textId="77777777" w:rsidR="0024310D" w:rsidRPr="006D7DAA" w:rsidRDefault="0024310D" w:rsidP="00C038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8679848" w14:textId="34EB8776" w:rsidR="0024310D" w:rsidRPr="006D7DAA" w:rsidRDefault="0024310D" w:rsidP="00C038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Align w:val="center"/>
          </w:tcPr>
          <w:p w14:paraId="4949DBEC" w14:textId="7B846377" w:rsidR="0024310D" w:rsidRPr="006D7DAA" w:rsidRDefault="0024310D" w:rsidP="00C038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3186B770" w14:textId="20E8BE33" w:rsidR="0024310D" w:rsidRPr="006D7DAA" w:rsidRDefault="0024310D" w:rsidP="00C038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8382133" w14:textId="77777777" w:rsidR="0024310D" w:rsidRPr="00360F9F" w:rsidRDefault="0024310D" w:rsidP="00C038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19AA9583" w14:textId="77777777" w:rsidTr="00350145">
        <w:trPr>
          <w:trHeight w:val="521"/>
          <w:jc w:val="center"/>
        </w:trPr>
        <w:tc>
          <w:tcPr>
            <w:tcW w:w="0" w:type="auto"/>
            <w:vAlign w:val="center"/>
          </w:tcPr>
          <w:p w14:paraId="5B2EF3FE" w14:textId="5B6887EB" w:rsidR="000D2E44" w:rsidRPr="001D73DE" w:rsidRDefault="000D2E44" w:rsidP="000D2E44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3533D67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  <w:vAlign w:val="center"/>
          </w:tcPr>
          <w:p w14:paraId="1B676200" w14:textId="3198273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8275BB6" w14:textId="35253A47" w:rsidR="000D2E44" w:rsidRPr="00947AC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</w:tcPr>
          <w:p w14:paraId="48F63A6C" w14:textId="70EF25ED" w:rsidR="000D2E44" w:rsidRPr="00947AC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>
              <w:rPr>
                <w:rFonts w:ascii="Calibri" w:eastAsia="Times New Roman" w:hAnsi="Calibri" w:cs="Times New Roman" w:hint="cs"/>
                <w:color w:val="000000"/>
                <w:rtl/>
              </w:rPr>
              <w:t>ژنتیک کمی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92C0AE4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D2E44" w:rsidRPr="00360F9F" w14:paraId="70D351BC" w14:textId="77777777" w:rsidTr="0024310D">
        <w:trPr>
          <w:trHeight w:val="58"/>
          <w:jc w:val="center"/>
        </w:trPr>
        <w:tc>
          <w:tcPr>
            <w:tcW w:w="0" w:type="auto"/>
            <w:vAlign w:val="center"/>
          </w:tcPr>
          <w:p w14:paraId="18655682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2B485CF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27DFBBD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62F5B94" w14:textId="10875678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31D9060C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DC9C68F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53C2E2B7" w14:textId="77777777" w:rsidTr="00652ACF">
        <w:trPr>
          <w:trHeight w:val="829"/>
          <w:jc w:val="center"/>
        </w:trPr>
        <w:tc>
          <w:tcPr>
            <w:tcW w:w="0" w:type="auto"/>
            <w:vAlign w:val="center"/>
          </w:tcPr>
          <w:p w14:paraId="2804D420" w14:textId="0E2583FF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C4A9502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34434F36" w14:textId="64520546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5428A29" w14:textId="39A145DE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4BAFB92" w14:textId="7B021DA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451DE1E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0D2E44" w:rsidRPr="00360F9F" w14:paraId="086ED530" w14:textId="77777777" w:rsidTr="0024310D">
        <w:trPr>
          <w:trHeight w:val="169"/>
          <w:jc w:val="center"/>
        </w:trPr>
        <w:tc>
          <w:tcPr>
            <w:tcW w:w="0" w:type="auto"/>
            <w:vAlign w:val="center"/>
          </w:tcPr>
          <w:p w14:paraId="5049B188" w14:textId="5FB8C5FF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62C8DDE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64B40DB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0040F23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66C59C09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5FFFBE2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404F33E2" w14:textId="77777777" w:rsidTr="0024310D">
        <w:trPr>
          <w:trHeight w:val="829"/>
          <w:jc w:val="center"/>
        </w:trPr>
        <w:tc>
          <w:tcPr>
            <w:tcW w:w="0" w:type="auto"/>
            <w:vAlign w:val="center"/>
          </w:tcPr>
          <w:p w14:paraId="3BC0C641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D826DFF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3FC2CD4B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2F4A8140" w14:textId="2A14C952" w:rsidR="000D2E44" w:rsidRPr="00947ACF" w:rsidRDefault="000D2E44" w:rsidP="000D2E44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اصول اصلاح دام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</w:tcPr>
          <w:p w14:paraId="584D4745" w14:textId="2AA3372E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اصول اصلاح دام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>
              <w:rPr>
                <w:rFonts w:ascii="Calibri" w:eastAsia="Times New Roman" w:hAnsi="Calibri" w:cs="Times New Roman" w:hint="cs"/>
                <w:color w:val="000000"/>
                <w:rtl/>
              </w:rPr>
              <w:t>نظر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7B405CC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0D2E44" w:rsidRPr="00360F9F" w14:paraId="5479669A" w14:textId="77777777" w:rsidTr="0024310D">
        <w:trPr>
          <w:trHeight w:val="145"/>
          <w:jc w:val="center"/>
        </w:trPr>
        <w:tc>
          <w:tcPr>
            <w:tcW w:w="0" w:type="auto"/>
            <w:vAlign w:val="center"/>
          </w:tcPr>
          <w:p w14:paraId="108E5BD1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0650A83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F511628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</w:tcPr>
          <w:p w14:paraId="64CC032D" w14:textId="00F0FDF9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C2ED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tcBorders>
              <w:right w:val="single" w:sz="8" w:space="0" w:color="auto"/>
            </w:tcBorders>
          </w:tcPr>
          <w:p w14:paraId="01A2BEED" w14:textId="384BF28E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9C2ED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B833AF3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526B7D21" w14:textId="77777777" w:rsidTr="00933128">
        <w:trPr>
          <w:trHeight w:val="829"/>
          <w:jc w:val="center"/>
        </w:trPr>
        <w:tc>
          <w:tcPr>
            <w:tcW w:w="0" w:type="auto"/>
          </w:tcPr>
          <w:p w14:paraId="68379010" w14:textId="32A58288" w:rsidR="000D2E44" w:rsidRPr="000D2E44" w:rsidRDefault="000D2E44" w:rsidP="000D2E44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آمارحیاتی پیشرفته</w:t>
            </w:r>
          </w:p>
        </w:tc>
        <w:tc>
          <w:tcPr>
            <w:tcW w:w="0" w:type="auto"/>
            <w:vAlign w:val="center"/>
          </w:tcPr>
          <w:p w14:paraId="369EB365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0154EDA8" w14:textId="7F17ACA4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322DEFD8" w14:textId="483F2744" w:rsidR="000D2E44" w:rsidRPr="000D2E44" w:rsidRDefault="000D2E44" w:rsidP="000D2E44">
            <w:pPr>
              <w:bidi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آمارحیاتی پیشرفته</w:t>
            </w:r>
          </w:p>
        </w:tc>
        <w:tc>
          <w:tcPr>
            <w:tcW w:w="0" w:type="auto"/>
            <w:vAlign w:val="center"/>
          </w:tcPr>
          <w:p w14:paraId="2756F296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DA51D8D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0D2E44" w:rsidRPr="00360F9F" w14:paraId="707EA100" w14:textId="77777777" w:rsidTr="0024310D">
        <w:trPr>
          <w:trHeight w:val="274"/>
          <w:jc w:val="center"/>
        </w:trPr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50B38A1A" w14:textId="5CAE1C60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12C5F1C6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ED8E2BD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717F5422" w14:textId="7220B7FD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CCB96A3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95EAF79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4F37A5B" w14:textId="77777777" w:rsidR="004544B6" w:rsidRPr="00947ACF" w:rsidRDefault="004544B6" w:rsidP="004544B6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61CC1A2" w14:textId="0AA92815" w:rsidR="008E63C0" w:rsidRDefault="008E63C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62951AA8" w14:textId="03F0083C" w:rsidR="008E63C0" w:rsidRPr="00651B97" w:rsidRDefault="008E63C0" w:rsidP="008E63C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مهدی مخبر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51"/>
        <w:gridCol w:w="1691"/>
        <w:gridCol w:w="3034"/>
        <w:gridCol w:w="2865"/>
        <w:gridCol w:w="2913"/>
        <w:gridCol w:w="1041"/>
      </w:tblGrid>
      <w:tr w:rsidR="0024310D" w:rsidRPr="00360F9F" w14:paraId="27D34496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3CEA128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9096F99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A0B01EC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3557D32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1B0C56D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592AD68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7133B36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0D2E44" w:rsidRPr="00360F9F" w14:paraId="679D58E3" w14:textId="77777777" w:rsidTr="00091237">
        <w:trPr>
          <w:trHeight w:val="530"/>
          <w:jc w:val="center"/>
        </w:trPr>
        <w:tc>
          <w:tcPr>
            <w:tcW w:w="0" w:type="auto"/>
            <w:vAlign w:val="center"/>
          </w:tcPr>
          <w:p w14:paraId="7233FA87" w14:textId="76C2F456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4F1F0BD2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75155E03" w14:textId="59954129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4FC49A6A" w14:textId="4DF1973D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464C221" w14:textId="4843D4BA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8783BDC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0D2E44" w:rsidRPr="00360F9F" w14:paraId="0472ECFA" w14:textId="77777777" w:rsidTr="0024310D">
        <w:trPr>
          <w:trHeight w:val="251"/>
          <w:jc w:val="center"/>
        </w:trPr>
        <w:tc>
          <w:tcPr>
            <w:tcW w:w="0" w:type="auto"/>
            <w:vAlign w:val="center"/>
          </w:tcPr>
          <w:p w14:paraId="618DB8B3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4F387B7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DAA4568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8357D06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670A2BA4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C3911F7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3BA4ECFD" w14:textId="77777777" w:rsidTr="001E5726">
        <w:trPr>
          <w:trHeight w:val="521"/>
          <w:jc w:val="center"/>
        </w:trPr>
        <w:tc>
          <w:tcPr>
            <w:tcW w:w="0" w:type="auto"/>
            <w:vAlign w:val="center"/>
          </w:tcPr>
          <w:p w14:paraId="4444C05C" w14:textId="050385FE" w:rsidR="000D2E44" w:rsidRPr="001D73DE" w:rsidRDefault="000D2E44" w:rsidP="000D2E44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C945F24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</w:tcPr>
          <w:p w14:paraId="782F1895" w14:textId="77777777" w:rsidR="000D2E44" w:rsidRDefault="000D2E44" w:rsidP="000D2E44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پرورش گاومیش</w:t>
            </w:r>
          </w:p>
          <w:p w14:paraId="0312BA21" w14:textId="0827C14B" w:rsidR="000D2E44" w:rsidRPr="00123D3D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</w:tcPr>
          <w:p w14:paraId="007B337F" w14:textId="5EB42067" w:rsidR="000D2E44" w:rsidRPr="00947AC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آشنایی با فناوری های مولکولی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 xml:space="preserve">) 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</w:tcPr>
          <w:p w14:paraId="117348C3" w14:textId="1FEE4EF3" w:rsidR="000D2E44" w:rsidRPr="00947AC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آشنایی با فناوری های مولکولی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 xml:space="preserve">) 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EBB1F1A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D2E44" w:rsidRPr="00360F9F" w14:paraId="23D212FD" w14:textId="77777777" w:rsidTr="0024310D">
        <w:trPr>
          <w:trHeight w:val="58"/>
          <w:jc w:val="center"/>
        </w:trPr>
        <w:tc>
          <w:tcPr>
            <w:tcW w:w="0" w:type="auto"/>
            <w:vAlign w:val="center"/>
          </w:tcPr>
          <w:p w14:paraId="6EDEF95B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B110321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6B1F88E" w14:textId="7AF7F284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Align w:val="center"/>
          </w:tcPr>
          <w:p w14:paraId="04994B43" w14:textId="524D4090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07E8FD7E" w14:textId="5BA489F4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518E70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23CCA682" w14:textId="77777777" w:rsidTr="000D6C53">
        <w:trPr>
          <w:trHeight w:val="829"/>
          <w:jc w:val="center"/>
        </w:trPr>
        <w:tc>
          <w:tcPr>
            <w:tcW w:w="0" w:type="auto"/>
            <w:vAlign w:val="center"/>
          </w:tcPr>
          <w:p w14:paraId="3C5DD8A7" w14:textId="7D770DBB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774D4A0B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</w:tcPr>
          <w:p w14:paraId="6B1E7DDB" w14:textId="5F1C2211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طرح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softHyphen/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های آزمایشی در علوم دامی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</w:tcPr>
          <w:p w14:paraId="0BCF3020" w14:textId="634AA9B8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لوم پایه کشاورزی</w:t>
            </w:r>
          </w:p>
        </w:tc>
        <w:tc>
          <w:tcPr>
            <w:tcW w:w="0" w:type="auto"/>
          </w:tcPr>
          <w:p w14:paraId="2675EEF4" w14:textId="294BC4A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روش تحقیق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5CCA61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0D2E44" w:rsidRPr="00360F9F" w14:paraId="2A4E2169" w14:textId="77777777" w:rsidTr="0024310D">
        <w:trPr>
          <w:trHeight w:val="169"/>
          <w:jc w:val="center"/>
        </w:trPr>
        <w:tc>
          <w:tcPr>
            <w:tcW w:w="0" w:type="auto"/>
            <w:vAlign w:val="center"/>
          </w:tcPr>
          <w:p w14:paraId="2100E257" w14:textId="48869863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9F7E159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58CE095" w14:textId="23FC6ECF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Align w:val="center"/>
          </w:tcPr>
          <w:p w14:paraId="38909862" w14:textId="7EFF5212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1E32C2F1" w14:textId="66DE3CFA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C6D5B23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43974D66" w14:textId="77777777" w:rsidTr="00FF4BA8">
        <w:trPr>
          <w:trHeight w:val="829"/>
          <w:jc w:val="center"/>
        </w:trPr>
        <w:tc>
          <w:tcPr>
            <w:tcW w:w="0" w:type="auto"/>
            <w:vAlign w:val="center"/>
          </w:tcPr>
          <w:p w14:paraId="6C3340BF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547BF60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2C856D37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15BB9852" w14:textId="43C2E0AD" w:rsidR="000D2E44" w:rsidRPr="00947ACF" w:rsidRDefault="000D2E44" w:rsidP="000D2E44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8CF4440" w14:textId="26321681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27A2983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0D2E44" w:rsidRPr="00360F9F" w14:paraId="716ED9B4" w14:textId="77777777" w:rsidTr="0024310D">
        <w:trPr>
          <w:trHeight w:val="145"/>
          <w:jc w:val="center"/>
        </w:trPr>
        <w:tc>
          <w:tcPr>
            <w:tcW w:w="0" w:type="auto"/>
            <w:vAlign w:val="center"/>
          </w:tcPr>
          <w:p w14:paraId="486A7A3F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7E09AC7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E9EA09B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6842BC1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778F75F5" w14:textId="77777777" w:rsidR="000D2E44" w:rsidRPr="006D7DAA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5AD38F4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D2E44" w:rsidRPr="00360F9F" w14:paraId="6098587B" w14:textId="77777777" w:rsidTr="000D1320">
        <w:trPr>
          <w:trHeight w:val="829"/>
          <w:jc w:val="center"/>
        </w:trPr>
        <w:tc>
          <w:tcPr>
            <w:tcW w:w="0" w:type="auto"/>
          </w:tcPr>
          <w:p w14:paraId="67A55E81" w14:textId="27B792C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4E2759DF" w14:textId="77777777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56AFA623" w14:textId="738A9226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B0C211B" w14:textId="1A4DAD18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D2E4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باحث نو</w:t>
            </w:r>
            <w:r w:rsidRPr="000D2E4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0D2E44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0D2E4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نبور عسل</w:t>
            </w:r>
          </w:p>
        </w:tc>
        <w:tc>
          <w:tcPr>
            <w:tcW w:w="0" w:type="auto"/>
            <w:vAlign w:val="center"/>
          </w:tcPr>
          <w:p w14:paraId="5B5EEE1C" w14:textId="6AF78860" w:rsidR="000D2E44" w:rsidRPr="00651B97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ورزی ۱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3E19830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0D2E44" w:rsidRPr="00360F9F" w14:paraId="0CB160E3" w14:textId="77777777" w:rsidTr="0024310D">
        <w:trPr>
          <w:trHeight w:val="274"/>
          <w:jc w:val="center"/>
        </w:trPr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1A97AD5F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47E2E217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66085841" w14:textId="77777777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692EB5E3" w14:textId="09452046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004C478" w14:textId="0044E3D5" w:rsidR="000D2E44" w:rsidRPr="005F004E" w:rsidRDefault="000D2E44" w:rsidP="000D2E4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1F204DE" w14:textId="77777777" w:rsidR="000D2E44" w:rsidRPr="00360F9F" w:rsidRDefault="000D2E44" w:rsidP="000D2E4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BDEACB3" w14:textId="77777777" w:rsidR="008E63C0" w:rsidRPr="00947ACF" w:rsidRDefault="008E63C0" w:rsidP="008E63C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6735BCA" w14:textId="6B76CB63" w:rsidR="008E63C0" w:rsidRDefault="008E63C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1D6657D3" w14:textId="0F196E3D" w:rsidR="008E63C0" w:rsidRPr="00651B97" w:rsidRDefault="008E63C0" w:rsidP="008E63C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مختار غفاری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5"/>
        <w:gridCol w:w="2367"/>
        <w:gridCol w:w="1482"/>
        <w:gridCol w:w="1274"/>
        <w:gridCol w:w="3089"/>
        <w:gridCol w:w="2367"/>
        <w:gridCol w:w="1041"/>
      </w:tblGrid>
      <w:tr w:rsidR="0024310D" w:rsidRPr="00360F9F" w14:paraId="5A00F9D3" w14:textId="77777777" w:rsidTr="0024310D">
        <w:trPr>
          <w:trHeight w:val="953"/>
          <w:jc w:val="center"/>
        </w:trPr>
        <w:tc>
          <w:tcPr>
            <w:tcW w:w="0" w:type="auto"/>
            <w:tcBorders>
              <w:top w:val="thinThickMediumGap" w:sz="24" w:space="0" w:color="auto"/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23485B29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8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9DE0AD0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6519C03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3DAFFBF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392285D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0" w:type="auto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92359CA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0" w:type="auto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C388AB3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02DD994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D153F8" w:rsidRPr="00360F9F" w14:paraId="34A9A621" w14:textId="77777777" w:rsidTr="00267006">
        <w:trPr>
          <w:trHeight w:val="530"/>
          <w:jc w:val="center"/>
        </w:trPr>
        <w:tc>
          <w:tcPr>
            <w:tcW w:w="0" w:type="auto"/>
            <w:vAlign w:val="center"/>
          </w:tcPr>
          <w:p w14:paraId="414A82EF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28DD1C8" w14:textId="6E288288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75B5C004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58945BE7" w14:textId="688C2BD3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</w:tcBorders>
            <w:vAlign w:val="center"/>
          </w:tcPr>
          <w:p w14:paraId="4E968FE6" w14:textId="647A1EC2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11B4260" w14:textId="3BFAE1E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DCE0BDC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D153F8" w:rsidRPr="00360F9F" w14:paraId="560A87A3" w14:textId="77777777" w:rsidTr="0024310D">
        <w:trPr>
          <w:trHeight w:val="251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5FE4D58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7E9E24B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29B0900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00B50FDC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D2E09A5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2A34C48D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56530B6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153F8" w:rsidRPr="00360F9F" w14:paraId="22249D95" w14:textId="77777777" w:rsidTr="007771F9">
        <w:trPr>
          <w:trHeight w:val="521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0AA8B60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9B1AD06" w14:textId="3B927D5B" w:rsidR="00D153F8" w:rsidRPr="001D73DE" w:rsidRDefault="00D153F8" w:rsidP="00D153F8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047C680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0" w:type="auto"/>
            <w:vAlign w:val="center"/>
          </w:tcPr>
          <w:p w14:paraId="4C96F823" w14:textId="7E5193A2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56BA362C" w14:textId="6B5A5C8F" w:rsidR="00D153F8" w:rsidRPr="00947AC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پرورش زنبورعسل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8" w:space="0" w:color="auto"/>
            </w:tcBorders>
          </w:tcPr>
          <w:p w14:paraId="40BD1F8F" w14:textId="78FB1694" w:rsidR="00D153F8" w:rsidRPr="00947AC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 xml:space="preserve">پرورش زنبورعسل 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717A9F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270882B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D153F8" w:rsidRPr="00360F9F" w14:paraId="50D5DAD4" w14:textId="77777777" w:rsidTr="0024310D">
        <w:trPr>
          <w:trHeight w:val="58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7DCCA73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C4F71C5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ECC8428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6F6DA75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372791F2" w14:textId="6DEA0036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0416C9C8" w14:textId="52DFC734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شناسی 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947C177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153F8" w:rsidRPr="00360F9F" w14:paraId="07645354" w14:textId="77777777" w:rsidTr="007502BE">
        <w:trPr>
          <w:trHeight w:val="829"/>
          <w:jc w:val="center"/>
        </w:trPr>
        <w:tc>
          <w:tcPr>
            <w:tcW w:w="0" w:type="auto"/>
          </w:tcPr>
          <w:p w14:paraId="1CF88D78" w14:textId="303C47A2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ژنتیک مولکولی</w:t>
            </w:r>
          </w:p>
        </w:tc>
        <w:tc>
          <w:tcPr>
            <w:tcW w:w="0" w:type="auto"/>
          </w:tcPr>
          <w:p w14:paraId="0657FFE7" w14:textId="1394CE3F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7A9F">
              <w:rPr>
                <w:rFonts w:ascii="Calibri" w:eastAsia="Times New Roman" w:hAnsi="Calibri" w:cs="Times New Roman"/>
                <w:color w:val="000000"/>
                <w:rtl/>
              </w:rPr>
              <w:t>ژنتیک مولکولی</w:t>
            </w:r>
          </w:p>
        </w:tc>
        <w:tc>
          <w:tcPr>
            <w:tcW w:w="0" w:type="auto"/>
            <w:vAlign w:val="center"/>
          </w:tcPr>
          <w:p w14:paraId="7900E315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3214963D" w14:textId="64444E9C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5AD47481" w14:textId="0D4B9005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ناخت و کاربرد دستگاه های آزمایشگاهی</w:t>
            </w:r>
          </w:p>
        </w:tc>
        <w:tc>
          <w:tcPr>
            <w:tcW w:w="0" w:type="auto"/>
            <w:vAlign w:val="center"/>
          </w:tcPr>
          <w:p w14:paraId="23866A9B" w14:textId="3D84C14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6B48BCE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D153F8" w:rsidRPr="00360F9F" w14:paraId="5CCC843E" w14:textId="77777777" w:rsidTr="0024310D">
        <w:trPr>
          <w:trHeight w:val="169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F309E5B" w14:textId="2D6DAB64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073814CE" w14:textId="6354E548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vAlign w:val="center"/>
          </w:tcPr>
          <w:p w14:paraId="0D82CD2D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6E05DC82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71E96B06" w14:textId="1590590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22BBB281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5BBB2F1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153F8" w:rsidRPr="00360F9F" w14:paraId="3F2AD909" w14:textId="77777777" w:rsidTr="007739B9">
        <w:trPr>
          <w:trHeight w:val="829"/>
          <w:jc w:val="center"/>
        </w:trPr>
        <w:tc>
          <w:tcPr>
            <w:tcW w:w="0" w:type="auto"/>
            <w:vAlign w:val="center"/>
          </w:tcPr>
          <w:p w14:paraId="124330ED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36B8A3AE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646C0ACC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1FE723FB" w14:textId="18CCBC0C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ورزی 4</w:t>
            </w:r>
          </w:p>
        </w:tc>
        <w:tc>
          <w:tcPr>
            <w:tcW w:w="0" w:type="auto"/>
            <w:vAlign w:val="center"/>
          </w:tcPr>
          <w:p w14:paraId="015C0EEE" w14:textId="3BF775E8" w:rsidR="00D153F8" w:rsidRPr="00947ACF" w:rsidRDefault="00D153F8" w:rsidP="00D153F8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43B58386" w14:textId="1F732C3C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58374F6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D153F8" w:rsidRPr="00360F9F" w14:paraId="0853ABC6" w14:textId="77777777" w:rsidTr="0024310D">
        <w:trPr>
          <w:trHeight w:val="145"/>
          <w:jc w:val="center"/>
        </w:trPr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9E1CBA9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564ED5C1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296B3245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Align w:val="center"/>
          </w:tcPr>
          <w:p w14:paraId="10743CCA" w14:textId="7893DD7A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0" w:type="auto"/>
            <w:vAlign w:val="center"/>
          </w:tcPr>
          <w:p w14:paraId="564CBBF1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58D2ECFB" w14:textId="77777777" w:rsidR="00D153F8" w:rsidRPr="006D7DAA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EDA509F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153F8" w:rsidRPr="00360F9F" w14:paraId="445B3FB9" w14:textId="77777777" w:rsidTr="00740229">
        <w:trPr>
          <w:trHeight w:val="829"/>
          <w:jc w:val="center"/>
        </w:trPr>
        <w:tc>
          <w:tcPr>
            <w:tcW w:w="0" w:type="auto"/>
            <w:vAlign w:val="center"/>
          </w:tcPr>
          <w:p w14:paraId="24FEAAD0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</w:tcPr>
          <w:p w14:paraId="58EBAF59" w14:textId="11B0BA8E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D2E4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ت</w:t>
            </w:r>
            <w:r w:rsidRPr="000D2E4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0D2E44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0D2E4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اصلاح نژاد زنبور عسل</w:t>
            </w:r>
          </w:p>
        </w:tc>
        <w:tc>
          <w:tcPr>
            <w:tcW w:w="0" w:type="auto"/>
            <w:vAlign w:val="center"/>
          </w:tcPr>
          <w:p w14:paraId="64B2D59A" w14:textId="77777777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0" w:type="auto"/>
            <w:vAlign w:val="center"/>
          </w:tcPr>
          <w:p w14:paraId="3BB960D8" w14:textId="09C44556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51C50786" w14:textId="49A49D4E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0" w:type="auto"/>
            <w:vAlign w:val="center"/>
          </w:tcPr>
          <w:p w14:paraId="0EBE7D58" w14:textId="00F863DF" w:rsidR="00D153F8" w:rsidRPr="00651B97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D2E4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ت</w:t>
            </w:r>
            <w:r w:rsidRPr="000D2E4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0D2E44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0D2E4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اصلاح نژاد زنبور عسل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CDB4E65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D153F8" w:rsidRPr="00360F9F" w14:paraId="0DA76280" w14:textId="77777777" w:rsidTr="0024310D">
        <w:trPr>
          <w:trHeight w:val="274"/>
          <w:jc w:val="center"/>
        </w:trPr>
        <w:tc>
          <w:tcPr>
            <w:tcW w:w="0" w:type="auto"/>
            <w:tcBorders>
              <w:left w:val="single" w:sz="4" w:space="0" w:color="auto"/>
              <w:bottom w:val="thinThickMediumGap" w:sz="24" w:space="0" w:color="auto"/>
            </w:tcBorders>
            <w:vAlign w:val="center"/>
          </w:tcPr>
          <w:p w14:paraId="09E4EF1A" w14:textId="77777777" w:rsidR="00D153F8" w:rsidRPr="005F004E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2EB57583" w14:textId="4FF1C4F2" w:rsidR="00D153F8" w:rsidRPr="005F004E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0269FDDB" w14:textId="77777777" w:rsidR="00D153F8" w:rsidRPr="005F004E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373C772D" w14:textId="77777777" w:rsidR="00D153F8" w:rsidRPr="005F004E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</w:tcBorders>
            <w:vAlign w:val="center"/>
          </w:tcPr>
          <w:p w14:paraId="25B4D12B" w14:textId="77777777" w:rsidR="00D153F8" w:rsidRPr="005F004E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0" w:type="auto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4C9249B" w14:textId="06CFF383" w:rsidR="00D153F8" w:rsidRPr="005F004E" w:rsidRDefault="00D153F8" w:rsidP="00D153F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- دانشجویان خارجی</w:t>
            </w:r>
          </w:p>
        </w:tc>
        <w:tc>
          <w:tcPr>
            <w:tcW w:w="0" w:type="auto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38E1ACF" w14:textId="77777777" w:rsidR="00D153F8" w:rsidRPr="00360F9F" w:rsidRDefault="00D153F8" w:rsidP="00D153F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97A802B" w14:textId="77777777" w:rsidR="008E63C0" w:rsidRPr="00947ACF" w:rsidRDefault="008E63C0" w:rsidP="008E63C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B93F041" w14:textId="54E2F590" w:rsidR="001C76D3" w:rsidRDefault="001C76D3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1246E4FE" w14:textId="612F5B82" w:rsidR="001C76D3" w:rsidRPr="00651B97" w:rsidRDefault="001C76D3" w:rsidP="001C76D3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 سال‌تحصیلی 1402-1401، دکتر طوبی ندری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1"/>
        <w:gridCol w:w="1674"/>
        <w:gridCol w:w="2651"/>
        <w:gridCol w:w="3502"/>
        <w:gridCol w:w="2685"/>
        <w:gridCol w:w="1042"/>
      </w:tblGrid>
      <w:tr w:rsidR="0024310D" w:rsidRPr="00360F9F" w14:paraId="0B1D52D3" w14:textId="77777777" w:rsidTr="0024310D">
        <w:trPr>
          <w:trHeight w:val="953"/>
          <w:jc w:val="center"/>
        </w:trPr>
        <w:tc>
          <w:tcPr>
            <w:tcW w:w="520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B20901" w14:textId="77777777" w:rsidR="0024310D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-14</w:t>
            </w:r>
          </w:p>
        </w:tc>
        <w:tc>
          <w:tcPr>
            <w:tcW w:w="649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0104953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4</w:t>
            </w:r>
          </w:p>
        </w:tc>
        <w:tc>
          <w:tcPr>
            <w:tcW w:w="1028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BD9C674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.30-13</w:t>
            </w:r>
          </w:p>
        </w:tc>
        <w:tc>
          <w:tcPr>
            <w:tcW w:w="1358" w:type="pct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C9F06B1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.30</w:t>
            </w:r>
          </w:p>
        </w:tc>
        <w:tc>
          <w:tcPr>
            <w:tcW w:w="1041" w:type="pct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BD070C4" w14:textId="77777777" w:rsidR="0024310D" w:rsidRPr="00360F9F" w:rsidRDefault="0024310D" w:rsidP="00D4480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.30-10</w:t>
            </w:r>
          </w:p>
        </w:tc>
        <w:tc>
          <w:tcPr>
            <w:tcW w:w="404" w:type="pct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682FF73" w14:textId="77777777" w:rsidR="0024310D" w:rsidRDefault="0024310D" w:rsidP="00D4480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3A8E9600" w14:textId="77777777" w:rsidR="0024310D" w:rsidRPr="00360F9F" w:rsidRDefault="0024310D" w:rsidP="00D448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310D" w:rsidRPr="00360F9F" w14:paraId="21B9DD1D" w14:textId="77777777" w:rsidTr="0024310D">
        <w:trPr>
          <w:trHeight w:val="530"/>
          <w:jc w:val="center"/>
        </w:trPr>
        <w:tc>
          <w:tcPr>
            <w:tcW w:w="520" w:type="pct"/>
            <w:vAlign w:val="center"/>
          </w:tcPr>
          <w:p w14:paraId="179BED5E" w14:textId="1CCF3D2E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649" w:type="pct"/>
            <w:tcBorders>
              <w:top w:val="thinThickMediumGap" w:sz="24" w:space="0" w:color="auto"/>
            </w:tcBorders>
            <w:vAlign w:val="center"/>
          </w:tcPr>
          <w:p w14:paraId="53EDE83E" w14:textId="7777777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028" w:type="pct"/>
          </w:tcPr>
          <w:p w14:paraId="68F37C18" w14:textId="1303FD4B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305CE">
              <w:rPr>
                <w:rFonts w:ascii="Calibri" w:eastAsia="Times New Roman" w:hAnsi="Calibri" w:cs="Times New Roman"/>
                <w:color w:val="000000"/>
                <w:rtl/>
              </w:rPr>
              <w:t xml:space="preserve">کالبدشناسی و فیزیولوژی دام </w:t>
            </w:r>
            <w:r w:rsidRPr="008305CE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8305CE">
              <w:rPr>
                <w:rFonts w:ascii="Calibri" w:eastAsia="Times New Roman" w:hAnsi="Calibri" w:cs="Times New Roman"/>
                <w:color w:val="000000"/>
                <w:rtl/>
              </w:rPr>
              <w:t>عملی</w:t>
            </w:r>
            <w:r w:rsidRPr="008305CE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1358" w:type="pct"/>
            <w:tcBorders>
              <w:top w:val="thinThickMediumGap" w:sz="24" w:space="0" w:color="auto"/>
            </w:tcBorders>
          </w:tcPr>
          <w:p w14:paraId="5FECA24C" w14:textId="49B7F83F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305CE">
              <w:rPr>
                <w:rFonts w:ascii="Calibri" w:eastAsia="Times New Roman" w:hAnsi="Calibri" w:cs="Times New Roman"/>
                <w:color w:val="000000"/>
                <w:rtl/>
              </w:rPr>
              <w:t xml:space="preserve">کالبدشناسی و فیزیولوژی دام </w:t>
            </w:r>
            <w:r w:rsidRPr="008305CE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8305CE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8305CE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1041" w:type="pct"/>
            <w:tcBorders>
              <w:top w:val="thinThickMediumGap" w:sz="24" w:space="0" w:color="auto"/>
              <w:right w:val="single" w:sz="8" w:space="0" w:color="auto"/>
            </w:tcBorders>
          </w:tcPr>
          <w:p w14:paraId="141B27F0" w14:textId="1904FB9E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8305CE">
              <w:rPr>
                <w:rFonts w:ascii="Calibri" w:eastAsia="Times New Roman" w:hAnsi="Calibri" w:cs="Times New Roman"/>
                <w:color w:val="000000"/>
                <w:rtl/>
              </w:rPr>
              <w:t xml:space="preserve">کالبدشناسی و فیزیولوژی دام </w:t>
            </w:r>
            <w:r w:rsidRPr="008305CE">
              <w:rPr>
                <w:rFonts w:ascii="Calibri" w:eastAsia="Times New Roman" w:hAnsi="Calibri" w:cs="Calibri"/>
                <w:color w:val="000000"/>
                <w:rtl/>
              </w:rPr>
              <w:t>(</w:t>
            </w:r>
            <w:r w:rsidRPr="008305CE">
              <w:rPr>
                <w:rFonts w:ascii="Calibri" w:eastAsia="Times New Roman" w:hAnsi="Calibri" w:cs="Times New Roman"/>
                <w:color w:val="000000"/>
                <w:rtl/>
              </w:rPr>
              <w:t>نظری</w:t>
            </w:r>
            <w:r w:rsidRPr="008305CE">
              <w:rPr>
                <w:rFonts w:ascii="Calibri" w:eastAsia="Times New Roman" w:hAnsi="Calibri" w:cs="Calibri"/>
                <w:color w:val="000000"/>
                <w:rtl/>
              </w:rPr>
              <w:t>)</w:t>
            </w:r>
          </w:p>
        </w:tc>
        <w:tc>
          <w:tcPr>
            <w:tcW w:w="404" w:type="pct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0D7CBFF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310D" w:rsidRPr="00360F9F" w14:paraId="3F675792" w14:textId="77777777" w:rsidTr="0024310D">
        <w:trPr>
          <w:trHeight w:val="251"/>
          <w:jc w:val="center"/>
        </w:trPr>
        <w:tc>
          <w:tcPr>
            <w:tcW w:w="520" w:type="pct"/>
            <w:vAlign w:val="center"/>
          </w:tcPr>
          <w:p w14:paraId="28FB07C7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9" w:type="pct"/>
            <w:vAlign w:val="center"/>
          </w:tcPr>
          <w:p w14:paraId="416634A9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vAlign w:val="center"/>
          </w:tcPr>
          <w:p w14:paraId="08FF094B" w14:textId="09ABE06F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358" w:type="pct"/>
            <w:vAlign w:val="center"/>
          </w:tcPr>
          <w:p w14:paraId="3B144A2E" w14:textId="21CDB25B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041" w:type="pct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46E8893" w14:textId="3656A2F6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404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F7A3C47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16173F35" w14:textId="77777777" w:rsidTr="0024310D">
        <w:trPr>
          <w:trHeight w:val="521"/>
          <w:jc w:val="center"/>
        </w:trPr>
        <w:tc>
          <w:tcPr>
            <w:tcW w:w="520" w:type="pct"/>
            <w:vAlign w:val="center"/>
          </w:tcPr>
          <w:p w14:paraId="60F6EB5E" w14:textId="4D3DDE6D" w:rsidR="0024310D" w:rsidRPr="001D73DE" w:rsidRDefault="0024310D" w:rsidP="0024310D">
            <w:pPr>
              <w:bidi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649" w:type="pct"/>
            <w:vAlign w:val="center"/>
          </w:tcPr>
          <w:p w14:paraId="7BB064CA" w14:textId="7777777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028" w:type="pct"/>
          </w:tcPr>
          <w:p w14:paraId="39178BF3" w14:textId="60F114C6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گوارش</w:t>
            </w:r>
          </w:p>
        </w:tc>
        <w:tc>
          <w:tcPr>
            <w:tcW w:w="1358" w:type="pct"/>
          </w:tcPr>
          <w:p w14:paraId="5760B8C6" w14:textId="1A4AE5A8" w:rsidR="0024310D" w:rsidRPr="00947AC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ناخت و کاربرد دستگاه های آزمایشگاهی</w:t>
            </w:r>
          </w:p>
        </w:tc>
        <w:tc>
          <w:tcPr>
            <w:tcW w:w="1041" w:type="pct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349D796B" w14:textId="2E86A9D4" w:rsidR="0024310D" w:rsidRPr="00947AC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404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847D085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310D" w:rsidRPr="00360F9F" w14:paraId="7EAB25E4" w14:textId="77777777" w:rsidTr="0024310D">
        <w:trPr>
          <w:trHeight w:val="58"/>
          <w:jc w:val="center"/>
        </w:trPr>
        <w:tc>
          <w:tcPr>
            <w:tcW w:w="520" w:type="pct"/>
            <w:vAlign w:val="center"/>
          </w:tcPr>
          <w:p w14:paraId="4034E0DC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9" w:type="pct"/>
            <w:vAlign w:val="center"/>
          </w:tcPr>
          <w:p w14:paraId="47A3397A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vAlign w:val="center"/>
          </w:tcPr>
          <w:p w14:paraId="5BE0EA31" w14:textId="538A4822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358" w:type="pct"/>
            <w:vAlign w:val="center"/>
          </w:tcPr>
          <w:p w14:paraId="5E8530B7" w14:textId="77B5799A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041" w:type="pct"/>
            <w:tcBorders>
              <w:right w:val="single" w:sz="8" w:space="0" w:color="auto"/>
            </w:tcBorders>
            <w:vAlign w:val="center"/>
          </w:tcPr>
          <w:p w14:paraId="36AAD14B" w14:textId="297B8843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4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22C0AE7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6EE83D3C" w14:textId="77777777" w:rsidTr="0024310D">
        <w:trPr>
          <w:trHeight w:val="829"/>
          <w:jc w:val="center"/>
        </w:trPr>
        <w:tc>
          <w:tcPr>
            <w:tcW w:w="520" w:type="pct"/>
            <w:vAlign w:val="center"/>
          </w:tcPr>
          <w:p w14:paraId="64D50D3C" w14:textId="7AFD47E2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649" w:type="pct"/>
            <w:vAlign w:val="center"/>
          </w:tcPr>
          <w:p w14:paraId="5C69ADDB" w14:textId="7777777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028" w:type="pct"/>
            <w:vAlign w:val="center"/>
          </w:tcPr>
          <w:p w14:paraId="5D3F9C73" w14:textId="37951B8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58" w:type="pct"/>
            <w:vAlign w:val="center"/>
          </w:tcPr>
          <w:p w14:paraId="6C61C536" w14:textId="6E4DE1EE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041" w:type="pct"/>
          </w:tcPr>
          <w:p w14:paraId="7DD795DC" w14:textId="0F5D251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یزیولوژی رشد</w:t>
            </w:r>
          </w:p>
        </w:tc>
        <w:tc>
          <w:tcPr>
            <w:tcW w:w="404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29D12D4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4310D" w:rsidRPr="00360F9F" w14:paraId="060DEAC5" w14:textId="77777777" w:rsidTr="0024310D">
        <w:trPr>
          <w:trHeight w:val="169"/>
          <w:jc w:val="center"/>
        </w:trPr>
        <w:tc>
          <w:tcPr>
            <w:tcW w:w="520" w:type="pct"/>
            <w:vAlign w:val="center"/>
          </w:tcPr>
          <w:p w14:paraId="523D16C5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9" w:type="pct"/>
            <w:vAlign w:val="center"/>
          </w:tcPr>
          <w:p w14:paraId="0C9F6EA4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vAlign w:val="center"/>
          </w:tcPr>
          <w:p w14:paraId="5B6452B5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14:paraId="32C5CE62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1" w:type="pct"/>
            <w:tcBorders>
              <w:right w:val="single" w:sz="8" w:space="0" w:color="auto"/>
            </w:tcBorders>
            <w:vAlign w:val="center"/>
          </w:tcPr>
          <w:p w14:paraId="698B5D44" w14:textId="7A6A1620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404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285E77A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4036927C" w14:textId="77777777" w:rsidTr="0024310D">
        <w:trPr>
          <w:trHeight w:val="829"/>
          <w:jc w:val="center"/>
        </w:trPr>
        <w:tc>
          <w:tcPr>
            <w:tcW w:w="520" w:type="pct"/>
            <w:vAlign w:val="center"/>
          </w:tcPr>
          <w:p w14:paraId="49B2B855" w14:textId="7777777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649" w:type="pct"/>
            <w:vAlign w:val="center"/>
          </w:tcPr>
          <w:p w14:paraId="685665CD" w14:textId="7777777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028" w:type="pct"/>
            <w:vAlign w:val="center"/>
          </w:tcPr>
          <w:p w14:paraId="558C49E8" w14:textId="7910E61B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58" w:type="pct"/>
            <w:vAlign w:val="center"/>
          </w:tcPr>
          <w:p w14:paraId="01FC1A5C" w14:textId="18589CDC" w:rsidR="0024310D" w:rsidRPr="00947ACF" w:rsidRDefault="0024310D" w:rsidP="0024310D">
            <w:pPr>
              <w:bidi/>
              <w:jc w:val="center"/>
              <w:rPr>
                <w:rFonts w:asciiTheme="majorBidi" w:hAnsiTheme="majorBidi" w:cs="Calibri"/>
                <w:b/>
                <w:bCs/>
                <w:sz w:val="24"/>
                <w:szCs w:val="24"/>
                <w:vertAlign w:val="superscript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041" w:type="pct"/>
            <w:vAlign w:val="center"/>
          </w:tcPr>
          <w:p w14:paraId="3F8BDD11" w14:textId="1A8671ED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404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3AC9E01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4310D" w:rsidRPr="00360F9F" w14:paraId="6DBFF4A1" w14:textId="77777777" w:rsidTr="0024310D">
        <w:trPr>
          <w:trHeight w:val="145"/>
          <w:jc w:val="center"/>
        </w:trPr>
        <w:tc>
          <w:tcPr>
            <w:tcW w:w="520" w:type="pct"/>
            <w:vAlign w:val="center"/>
          </w:tcPr>
          <w:p w14:paraId="3DABD63C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9" w:type="pct"/>
            <w:vAlign w:val="center"/>
          </w:tcPr>
          <w:p w14:paraId="04467EA3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vAlign w:val="center"/>
          </w:tcPr>
          <w:p w14:paraId="1F74E798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58" w:type="pct"/>
            <w:vAlign w:val="center"/>
          </w:tcPr>
          <w:p w14:paraId="62E5646B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1" w:type="pct"/>
            <w:tcBorders>
              <w:right w:val="single" w:sz="8" w:space="0" w:color="auto"/>
            </w:tcBorders>
            <w:vAlign w:val="center"/>
          </w:tcPr>
          <w:p w14:paraId="154A518A" w14:textId="77777777" w:rsidR="0024310D" w:rsidRPr="006D7DAA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4" w:type="pct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F26C77D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310D" w:rsidRPr="00360F9F" w14:paraId="6104E954" w14:textId="77777777" w:rsidTr="0024310D">
        <w:trPr>
          <w:trHeight w:val="829"/>
          <w:jc w:val="center"/>
        </w:trPr>
        <w:tc>
          <w:tcPr>
            <w:tcW w:w="520" w:type="pct"/>
            <w:vAlign w:val="center"/>
          </w:tcPr>
          <w:p w14:paraId="37F993D2" w14:textId="1A8243C8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649" w:type="pct"/>
            <w:vAlign w:val="center"/>
          </w:tcPr>
          <w:p w14:paraId="7CA8AAF7" w14:textId="77777777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028" w:type="pct"/>
            <w:vAlign w:val="center"/>
          </w:tcPr>
          <w:p w14:paraId="6DB3B11A" w14:textId="7EA64B50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58" w:type="pct"/>
            <w:vAlign w:val="center"/>
          </w:tcPr>
          <w:p w14:paraId="219E1787" w14:textId="4CA427E2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041" w:type="pct"/>
            <w:vAlign w:val="center"/>
          </w:tcPr>
          <w:p w14:paraId="48F94ADE" w14:textId="509AF1A0" w:rsidR="0024310D" w:rsidRPr="00651B97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C449C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404" w:type="pct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EBA02AA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4310D" w:rsidRPr="00360F9F" w14:paraId="1B6D3A49" w14:textId="77777777" w:rsidTr="0024310D">
        <w:trPr>
          <w:trHeight w:val="274"/>
          <w:jc w:val="center"/>
        </w:trPr>
        <w:tc>
          <w:tcPr>
            <w:tcW w:w="520" w:type="pct"/>
            <w:tcBorders>
              <w:bottom w:val="thinThickMediumGap" w:sz="24" w:space="0" w:color="auto"/>
            </w:tcBorders>
            <w:vAlign w:val="center"/>
          </w:tcPr>
          <w:p w14:paraId="52B96573" w14:textId="77777777" w:rsidR="0024310D" w:rsidRPr="005F004E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49" w:type="pct"/>
            <w:tcBorders>
              <w:bottom w:val="thinThickMediumGap" w:sz="24" w:space="0" w:color="auto"/>
            </w:tcBorders>
            <w:vAlign w:val="center"/>
          </w:tcPr>
          <w:p w14:paraId="2D75C904" w14:textId="77777777" w:rsidR="0024310D" w:rsidRPr="005F004E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bottom w:val="thinThickMediumGap" w:sz="24" w:space="0" w:color="auto"/>
            </w:tcBorders>
            <w:vAlign w:val="center"/>
          </w:tcPr>
          <w:p w14:paraId="1AAD68EF" w14:textId="77777777" w:rsidR="0024310D" w:rsidRPr="005F004E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58" w:type="pct"/>
            <w:tcBorders>
              <w:bottom w:val="thinThickMediumGap" w:sz="24" w:space="0" w:color="auto"/>
            </w:tcBorders>
            <w:vAlign w:val="center"/>
          </w:tcPr>
          <w:p w14:paraId="099F616F" w14:textId="77777777" w:rsidR="0024310D" w:rsidRPr="005F004E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1" w:type="pct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269932D" w14:textId="77777777" w:rsidR="0024310D" w:rsidRPr="005F004E" w:rsidRDefault="0024310D" w:rsidP="0024310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4" w:type="pct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73FF37F" w14:textId="77777777" w:rsidR="0024310D" w:rsidRPr="00360F9F" w:rsidRDefault="0024310D" w:rsidP="0024310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861D29E" w14:textId="77777777" w:rsidR="001C76D3" w:rsidRPr="00947ACF" w:rsidRDefault="001C76D3" w:rsidP="001C76D3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BD9D7E7" w14:textId="77777777" w:rsidR="001C76D3" w:rsidRPr="00947ACF" w:rsidRDefault="001C76D3" w:rsidP="001C76D3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1F36A6F" w14:textId="77777777" w:rsidR="008E63C0" w:rsidRPr="00947ACF" w:rsidRDefault="008E63C0" w:rsidP="008E63C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476589DA" w14:textId="77777777" w:rsidR="00947ACF" w:rsidRPr="00947ACF" w:rsidRDefault="00947ACF" w:rsidP="002A09D7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sectPr w:rsidR="00947ACF" w:rsidRPr="00947ACF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7CB36B" w14:textId="77777777" w:rsidR="00C27662" w:rsidRDefault="00C27662" w:rsidP="00643A41">
      <w:pPr>
        <w:spacing w:after="0" w:line="240" w:lineRule="auto"/>
      </w:pPr>
      <w:r>
        <w:separator/>
      </w:r>
    </w:p>
  </w:endnote>
  <w:endnote w:type="continuationSeparator" w:id="0">
    <w:p w14:paraId="2EE569FC" w14:textId="77777777" w:rsidR="00C27662" w:rsidRDefault="00C27662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Hussei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E92435" w14:textId="77777777" w:rsidR="00C27662" w:rsidRDefault="00C27662" w:rsidP="00643A41">
      <w:pPr>
        <w:spacing w:after="0" w:line="240" w:lineRule="auto"/>
      </w:pPr>
      <w:r>
        <w:separator/>
      </w:r>
    </w:p>
  </w:footnote>
  <w:footnote w:type="continuationSeparator" w:id="0">
    <w:p w14:paraId="412DAFB8" w14:textId="77777777" w:rsidR="00C27662" w:rsidRDefault="00C27662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5F83"/>
    <w:rsid w:val="00042262"/>
    <w:rsid w:val="0005729C"/>
    <w:rsid w:val="00071E0E"/>
    <w:rsid w:val="000D2E44"/>
    <w:rsid w:val="000D5AF2"/>
    <w:rsid w:val="000E3F04"/>
    <w:rsid w:val="000E5C76"/>
    <w:rsid w:val="001026E0"/>
    <w:rsid w:val="00110FF6"/>
    <w:rsid w:val="001207DD"/>
    <w:rsid w:val="00123D3D"/>
    <w:rsid w:val="00153255"/>
    <w:rsid w:val="0016496B"/>
    <w:rsid w:val="001A5CE7"/>
    <w:rsid w:val="001A6273"/>
    <w:rsid w:val="001C76D3"/>
    <w:rsid w:val="001D0B05"/>
    <w:rsid w:val="001D73DE"/>
    <w:rsid w:val="0024310D"/>
    <w:rsid w:val="00263BF3"/>
    <w:rsid w:val="00266E48"/>
    <w:rsid w:val="0027131F"/>
    <w:rsid w:val="00286133"/>
    <w:rsid w:val="00286650"/>
    <w:rsid w:val="0029409F"/>
    <w:rsid w:val="002A09D7"/>
    <w:rsid w:val="002C157A"/>
    <w:rsid w:val="002F7082"/>
    <w:rsid w:val="003019A8"/>
    <w:rsid w:val="003227A6"/>
    <w:rsid w:val="00334415"/>
    <w:rsid w:val="00351947"/>
    <w:rsid w:val="0035649A"/>
    <w:rsid w:val="00360F9F"/>
    <w:rsid w:val="00362D77"/>
    <w:rsid w:val="0038264C"/>
    <w:rsid w:val="00384FB1"/>
    <w:rsid w:val="003871A3"/>
    <w:rsid w:val="00391AED"/>
    <w:rsid w:val="003D3497"/>
    <w:rsid w:val="003D4FE1"/>
    <w:rsid w:val="004362D4"/>
    <w:rsid w:val="004434AA"/>
    <w:rsid w:val="00451ED8"/>
    <w:rsid w:val="004523F3"/>
    <w:rsid w:val="004544B6"/>
    <w:rsid w:val="00464363"/>
    <w:rsid w:val="004C1E9A"/>
    <w:rsid w:val="004D183F"/>
    <w:rsid w:val="004F5D53"/>
    <w:rsid w:val="00525863"/>
    <w:rsid w:val="00536ACD"/>
    <w:rsid w:val="0054624E"/>
    <w:rsid w:val="0056072D"/>
    <w:rsid w:val="00564962"/>
    <w:rsid w:val="00570C13"/>
    <w:rsid w:val="00574DBD"/>
    <w:rsid w:val="005C449C"/>
    <w:rsid w:val="005D4E2E"/>
    <w:rsid w:val="005F004E"/>
    <w:rsid w:val="005F1891"/>
    <w:rsid w:val="00643A41"/>
    <w:rsid w:val="00651B97"/>
    <w:rsid w:val="006947EB"/>
    <w:rsid w:val="00696B0E"/>
    <w:rsid w:val="006B1959"/>
    <w:rsid w:val="006C58E2"/>
    <w:rsid w:val="006D1423"/>
    <w:rsid w:val="006D7DAA"/>
    <w:rsid w:val="006F3E1E"/>
    <w:rsid w:val="007615A8"/>
    <w:rsid w:val="007632E2"/>
    <w:rsid w:val="007A01C8"/>
    <w:rsid w:val="007B40BA"/>
    <w:rsid w:val="007E0BA2"/>
    <w:rsid w:val="00802A60"/>
    <w:rsid w:val="00820AD8"/>
    <w:rsid w:val="008219A0"/>
    <w:rsid w:val="00871A11"/>
    <w:rsid w:val="00897716"/>
    <w:rsid w:val="008B4A9E"/>
    <w:rsid w:val="008C7372"/>
    <w:rsid w:val="008D216F"/>
    <w:rsid w:val="008E63C0"/>
    <w:rsid w:val="008F23CB"/>
    <w:rsid w:val="00947ACF"/>
    <w:rsid w:val="00957424"/>
    <w:rsid w:val="0096667A"/>
    <w:rsid w:val="00987275"/>
    <w:rsid w:val="009B3440"/>
    <w:rsid w:val="009E6EFC"/>
    <w:rsid w:val="00A13161"/>
    <w:rsid w:val="00A27EA0"/>
    <w:rsid w:val="00A315F8"/>
    <w:rsid w:val="00A56FB1"/>
    <w:rsid w:val="00B23CAB"/>
    <w:rsid w:val="00B82D5E"/>
    <w:rsid w:val="00C011B9"/>
    <w:rsid w:val="00C0386C"/>
    <w:rsid w:val="00C10925"/>
    <w:rsid w:val="00C17FE3"/>
    <w:rsid w:val="00C27662"/>
    <w:rsid w:val="00C60CC2"/>
    <w:rsid w:val="00C773D3"/>
    <w:rsid w:val="00CC027C"/>
    <w:rsid w:val="00D00E28"/>
    <w:rsid w:val="00D12053"/>
    <w:rsid w:val="00D13F9B"/>
    <w:rsid w:val="00D153F8"/>
    <w:rsid w:val="00D51DD8"/>
    <w:rsid w:val="00DB4990"/>
    <w:rsid w:val="00DD4E52"/>
    <w:rsid w:val="00DD60D9"/>
    <w:rsid w:val="00E720AD"/>
    <w:rsid w:val="00EE2A4C"/>
    <w:rsid w:val="00F007A3"/>
    <w:rsid w:val="00F246AD"/>
    <w:rsid w:val="00F859BA"/>
    <w:rsid w:val="00F869FF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D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D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182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MRT www.Win2Farsi.com</cp:lastModifiedBy>
  <cp:revision>2</cp:revision>
  <cp:lastPrinted>2022-10-12T12:08:00Z</cp:lastPrinted>
  <dcterms:created xsi:type="dcterms:W3CDTF">2023-02-27T08:44:00Z</dcterms:created>
  <dcterms:modified xsi:type="dcterms:W3CDTF">2023-02-27T08:44:00Z</dcterms:modified>
</cp:coreProperties>
</file>